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A59450" w14:textId="432BE08F" w:rsidR="00FC0A53" w:rsidRPr="000774BE" w:rsidRDefault="00FC0A53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>Pavan</w:t>
      </w:r>
      <w:r w:rsidR="00DA342A" w:rsidRPr="000774BE">
        <w:rPr>
          <w:rFonts w:ascii="Calibri" w:hAnsi="Calibri" w:cs="Calibri"/>
          <w:b/>
          <w:sz w:val="22"/>
        </w:rPr>
        <w:t xml:space="preserve"> </w:t>
      </w:r>
      <w:r w:rsidR="00DA342A" w:rsidRPr="000774BE">
        <w:rPr>
          <w:rFonts w:ascii="Calibri" w:hAnsi="Calibri" w:cs="Calibri"/>
          <w:b/>
          <w:bCs/>
          <w:sz w:val="22"/>
        </w:rPr>
        <w:t>Kumar</w:t>
      </w:r>
    </w:p>
    <w:p w14:paraId="69A59451" w14:textId="77777777" w:rsidR="00FC0A53" w:rsidRPr="000774BE" w:rsidRDefault="00FC0A53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>pavan.tech64@gmail.com</w:t>
      </w:r>
    </w:p>
    <w:p w14:paraId="69A59452" w14:textId="77777777" w:rsidR="0049431A" w:rsidRPr="000774BE" w:rsidRDefault="00FC0A53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>(515)-423-0201</w:t>
      </w:r>
    </w:p>
    <w:p w14:paraId="69A59453" w14:textId="77777777" w:rsidR="005B40C4" w:rsidRPr="000774BE" w:rsidRDefault="005B40C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="Calibri" w:hAnsi="Calibri" w:cs="Calibr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0774BE" w:rsidRDefault="005F250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="Calibri" w:hAnsi="Calibri" w:cs="Calibri"/>
          <w:b/>
          <w:bCs/>
          <w:color w:val="auto"/>
          <w:sz w:val="22"/>
          <w:szCs w:val="22"/>
          <w:u w:val="none"/>
          <w:lang w:eastAsia="zh-CN"/>
        </w:rPr>
      </w:pPr>
      <w:r w:rsidRPr="000774BE">
        <w:rPr>
          <w:rStyle w:val="Hyperlink"/>
          <w:rFonts w:ascii="Calibri" w:hAnsi="Calibri" w:cs="Calibr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69A59455" w14:textId="2E0BD9FB" w:rsidR="0036194F" w:rsidRPr="000774BE" w:rsidRDefault="00DA342A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Over </w:t>
      </w:r>
      <w:r w:rsidR="002F4CD3" w:rsidRPr="000774BE">
        <w:rPr>
          <w:rFonts w:ascii="Calibri" w:eastAsia="Times New Roman" w:hAnsi="Calibri" w:cs="Calibri"/>
          <w:b/>
          <w:sz w:val="22"/>
        </w:rPr>
        <w:t>8</w:t>
      </w:r>
      <w:r w:rsidR="0036194F" w:rsidRPr="000774BE">
        <w:rPr>
          <w:rFonts w:ascii="Calibri" w:eastAsia="Times New Roman" w:hAnsi="Calibri" w:cs="Calibri"/>
          <w:b/>
          <w:sz w:val="22"/>
        </w:rPr>
        <w:t>+ years</w:t>
      </w:r>
      <w:r w:rsidR="0036194F" w:rsidRPr="000774BE">
        <w:rPr>
          <w:rFonts w:ascii="Calibri" w:eastAsia="Times New Roman" w:hAnsi="Calibri" w:cs="Calibri"/>
          <w:sz w:val="22"/>
        </w:rPr>
        <w:t xml:space="preserve"> of IT experience on Java/J2EE using Servlets2.5, JSP, Struts, Spring, Hibernate, </w:t>
      </w:r>
      <w:r w:rsidR="00F026E2" w:rsidRPr="000774BE">
        <w:rPr>
          <w:rFonts w:ascii="Calibri" w:eastAsia="Times New Roman" w:hAnsi="Calibri" w:cs="Calibri"/>
          <w:sz w:val="22"/>
        </w:rPr>
        <w:t xml:space="preserve">XML, </w:t>
      </w:r>
      <w:r w:rsidR="0036194F" w:rsidRPr="000774BE">
        <w:rPr>
          <w:rFonts w:ascii="Calibri" w:eastAsia="Times New Roman" w:hAnsi="Calibri" w:cs="Calibri"/>
          <w:sz w:val="22"/>
        </w:rPr>
        <w:t>JavaScript's, and HTML.</w:t>
      </w:r>
    </w:p>
    <w:p w14:paraId="69A59456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>Experienced in Core Java, Collections, Multi-Threading, Exception handling, File I/O, Design Patterns, OOPS Concept.</w:t>
      </w:r>
    </w:p>
    <w:p w14:paraId="69A59457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>Implementation, testing, integration, and production support of the enterprise web application using </w:t>
      </w:r>
      <w:r w:rsidRPr="000774BE">
        <w:rPr>
          <w:rFonts w:ascii="Calibri" w:eastAsia="Times New Roman" w:hAnsi="Calibri" w:cs="Calibri"/>
          <w:b/>
          <w:sz w:val="22"/>
        </w:rPr>
        <w:t>Java/J2EE</w:t>
      </w:r>
      <w:r w:rsidRPr="000774BE">
        <w:rPr>
          <w:rFonts w:ascii="Calibri" w:eastAsia="Times New Roman" w:hAnsi="Calibri" w:cs="Calibri"/>
          <w:sz w:val="22"/>
        </w:rPr>
        <w:t xml:space="preserve"> technologies/framework.</w:t>
      </w:r>
    </w:p>
    <w:p w14:paraId="69A59458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Worked with web technologies like </w:t>
      </w:r>
      <w:r w:rsidRPr="000774BE">
        <w:rPr>
          <w:rFonts w:ascii="Calibri" w:eastAsia="Times New Roman" w:hAnsi="Calibri" w:cs="Calibri"/>
          <w:b/>
          <w:sz w:val="22"/>
        </w:rPr>
        <w:t>JSP</w:t>
      </w:r>
      <w:r w:rsidRPr="000774BE">
        <w:rPr>
          <w:rFonts w:ascii="Calibri" w:eastAsia="Times New Roman" w:hAnsi="Calibri" w:cs="Calibri"/>
          <w:sz w:val="22"/>
        </w:rPr>
        <w:t xml:space="preserve">, </w:t>
      </w:r>
      <w:r w:rsidRPr="000774BE">
        <w:rPr>
          <w:rFonts w:ascii="Calibri" w:eastAsia="Times New Roman" w:hAnsi="Calibri" w:cs="Calibri"/>
          <w:b/>
          <w:sz w:val="22"/>
        </w:rPr>
        <w:t>HTM</w:t>
      </w:r>
      <w:r w:rsidR="00901DBF" w:rsidRPr="000774BE">
        <w:rPr>
          <w:rFonts w:ascii="Calibri" w:eastAsia="Times New Roman" w:hAnsi="Calibri" w:cs="Calibri"/>
          <w:b/>
          <w:sz w:val="22"/>
        </w:rPr>
        <w:t>L</w:t>
      </w:r>
      <w:r w:rsidRPr="000774BE">
        <w:rPr>
          <w:rFonts w:ascii="Calibri" w:eastAsia="Times New Roman" w:hAnsi="Calibri" w:cs="Calibri"/>
          <w:sz w:val="22"/>
        </w:rPr>
        <w:t xml:space="preserve">, </w:t>
      </w:r>
      <w:r w:rsidRPr="000774BE">
        <w:rPr>
          <w:rFonts w:ascii="Calibri" w:eastAsia="Times New Roman" w:hAnsi="Calibri" w:cs="Calibri"/>
          <w:b/>
          <w:sz w:val="22"/>
        </w:rPr>
        <w:t>Angular JS</w:t>
      </w:r>
      <w:r w:rsidRPr="000774BE">
        <w:rPr>
          <w:rFonts w:ascii="Calibri" w:eastAsia="Times New Roman" w:hAnsi="Calibri" w:cs="Calibri"/>
          <w:sz w:val="22"/>
        </w:rPr>
        <w:t xml:space="preserve">, CSS, Servlet, Java scripts (used frameworks-JSON) </w:t>
      </w:r>
      <w:r w:rsidRPr="000774BE">
        <w:rPr>
          <w:rFonts w:ascii="Calibri" w:eastAsia="Times New Roman" w:hAnsi="Calibri" w:cs="Calibri"/>
          <w:b/>
          <w:sz w:val="22"/>
        </w:rPr>
        <w:t>JQuery</w:t>
      </w:r>
      <w:r w:rsidRPr="000774BE">
        <w:rPr>
          <w:rFonts w:ascii="Calibri" w:eastAsia="Times New Roman" w:hAnsi="Calibri" w:cs="Calibri"/>
          <w:sz w:val="22"/>
        </w:rPr>
        <w:t xml:space="preserve">, </w:t>
      </w:r>
      <w:r w:rsidRPr="000774BE">
        <w:rPr>
          <w:rFonts w:ascii="Calibri" w:eastAsia="Times New Roman" w:hAnsi="Calibri" w:cs="Calibri"/>
          <w:b/>
          <w:sz w:val="22"/>
        </w:rPr>
        <w:t>MVC frameworks</w:t>
      </w:r>
      <w:r w:rsidRPr="000774BE">
        <w:rPr>
          <w:rFonts w:ascii="Calibri" w:eastAsia="Times New Roman" w:hAnsi="Calibri" w:cs="Calibri"/>
          <w:sz w:val="22"/>
        </w:rPr>
        <w:t xml:space="preserve"> (Struts, Spring MVC, IOC/DI, AOP) other f</w:t>
      </w:r>
      <w:r w:rsidR="00901DBF" w:rsidRPr="000774BE">
        <w:rPr>
          <w:rFonts w:ascii="Calibri" w:eastAsia="Times New Roman" w:hAnsi="Calibri" w:cs="Calibri"/>
          <w:sz w:val="22"/>
        </w:rPr>
        <w:t>rameworks (Hibernate, EJB, JUnit</w:t>
      </w:r>
      <w:r w:rsidRPr="000774BE">
        <w:rPr>
          <w:rFonts w:ascii="Calibri" w:eastAsia="Times New Roman" w:hAnsi="Calibri" w:cs="Calibri"/>
          <w:sz w:val="22"/>
        </w:rPr>
        <w:t>) and Database (Oracle, MySQL and DB2).</w:t>
      </w:r>
    </w:p>
    <w:p w14:paraId="69A59459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Expertise in analysis, design, development, testing and implementation of Java/J2EE application using Java, </w:t>
      </w:r>
      <w:r w:rsidRPr="000774BE">
        <w:rPr>
          <w:rFonts w:ascii="Calibri" w:eastAsia="Times New Roman" w:hAnsi="Calibri" w:cs="Calibri"/>
          <w:b/>
          <w:sz w:val="22"/>
        </w:rPr>
        <w:t>Spring</w:t>
      </w:r>
      <w:r w:rsidRPr="000774BE">
        <w:rPr>
          <w:rFonts w:ascii="Calibri" w:eastAsia="Times New Roman" w:hAnsi="Calibri" w:cs="Calibri"/>
          <w:sz w:val="22"/>
        </w:rPr>
        <w:t xml:space="preserve">, </w:t>
      </w:r>
      <w:r w:rsidRPr="000774BE">
        <w:rPr>
          <w:rFonts w:ascii="Calibri" w:eastAsia="Times New Roman" w:hAnsi="Calibri" w:cs="Calibri"/>
          <w:b/>
          <w:sz w:val="22"/>
        </w:rPr>
        <w:t>Hibernate</w:t>
      </w:r>
      <w:r w:rsidRPr="000774BE">
        <w:rPr>
          <w:rFonts w:ascii="Calibri" w:eastAsia="Times New Roman" w:hAnsi="Calibri" w:cs="Calibri"/>
          <w:sz w:val="22"/>
        </w:rPr>
        <w:t xml:space="preserve">, </w:t>
      </w:r>
      <w:r w:rsidRPr="000774BE">
        <w:rPr>
          <w:rFonts w:ascii="Calibri" w:eastAsia="Times New Roman" w:hAnsi="Calibri" w:cs="Calibri"/>
          <w:b/>
          <w:sz w:val="22"/>
        </w:rPr>
        <w:t>SOAP (JAX-WS)</w:t>
      </w:r>
      <w:r w:rsidRPr="000774BE">
        <w:rPr>
          <w:rFonts w:ascii="Calibri" w:eastAsia="Times New Roman" w:hAnsi="Calibri" w:cs="Calibri"/>
          <w:sz w:val="22"/>
        </w:rPr>
        <w:t xml:space="preserve">, WSDL, SOA, </w:t>
      </w:r>
      <w:r w:rsidRPr="000774BE">
        <w:rPr>
          <w:rFonts w:ascii="Calibri" w:eastAsia="Times New Roman" w:hAnsi="Calibri" w:cs="Calibri"/>
          <w:b/>
          <w:sz w:val="22"/>
        </w:rPr>
        <w:t>RESTFUL Web Services (JAX-RS)</w:t>
      </w:r>
      <w:r w:rsidRPr="000774BE">
        <w:rPr>
          <w:rFonts w:ascii="Calibri" w:eastAsia="Times New Roman" w:hAnsi="Calibri" w:cs="Calibri"/>
          <w:sz w:val="22"/>
        </w:rPr>
        <w:t>, Jersey Framework, Servlets, JAXB, JSON, Java Script, XML, XSD, SQL and using tools like Axis 2.0.</w:t>
      </w:r>
    </w:p>
    <w:p w14:paraId="69A5945A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Worked with </w:t>
      </w:r>
      <w:r w:rsidRPr="000774BE">
        <w:rPr>
          <w:rFonts w:ascii="Calibri" w:eastAsia="Times New Roman" w:hAnsi="Calibri" w:cs="Calibri"/>
          <w:b/>
          <w:sz w:val="22"/>
        </w:rPr>
        <w:t>ORM tools</w:t>
      </w:r>
      <w:r w:rsidRPr="000774BE">
        <w:rPr>
          <w:rFonts w:ascii="Calibri" w:eastAsia="Times New Roman" w:hAnsi="Calibri" w:cs="Calibri"/>
          <w:sz w:val="22"/>
        </w:rPr>
        <w:t xml:space="preserve"> such as </w:t>
      </w:r>
      <w:r w:rsidRPr="000774BE">
        <w:rPr>
          <w:rFonts w:ascii="Calibri" w:eastAsia="Times New Roman" w:hAnsi="Calibri" w:cs="Calibri"/>
          <w:b/>
          <w:sz w:val="22"/>
        </w:rPr>
        <w:t>Hibernate</w:t>
      </w:r>
      <w:r w:rsidRPr="000774BE">
        <w:rPr>
          <w:rFonts w:ascii="Calibri" w:eastAsia="Times New Roman" w:hAnsi="Calibri" w:cs="Calibri"/>
          <w:sz w:val="22"/>
        </w:rPr>
        <w:t xml:space="preserve"> and proficient in </w:t>
      </w:r>
      <w:r w:rsidRPr="000774BE">
        <w:rPr>
          <w:rFonts w:ascii="Calibri" w:eastAsia="Times New Roman" w:hAnsi="Calibri" w:cs="Calibri"/>
          <w:b/>
          <w:sz w:val="22"/>
        </w:rPr>
        <w:t>HQL</w:t>
      </w:r>
      <w:r w:rsidRPr="000774BE">
        <w:rPr>
          <w:rFonts w:ascii="Calibri" w:eastAsia="Times New Roman" w:hAnsi="Calibri" w:cs="Calibri"/>
          <w:sz w:val="22"/>
        </w:rPr>
        <w:t>.</w:t>
      </w:r>
    </w:p>
    <w:p w14:paraId="69A5945B" w14:textId="77777777" w:rsidR="00E55374" w:rsidRPr="000774BE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Good working experience in Oracle Fusion Middleware stacks 11g which </w:t>
      </w:r>
      <w:r w:rsidRPr="000774BE">
        <w:rPr>
          <w:rFonts w:ascii="Calibri" w:eastAsia="Times New Roman" w:hAnsi="Calibri" w:cs="Calibri"/>
          <w:b/>
          <w:sz w:val="22"/>
        </w:rPr>
        <w:t>includes Oracle Service Bus (OEPE, SB Console, and WebLogic Console), ODI</w:t>
      </w:r>
      <w:r w:rsidRPr="000774BE">
        <w:rPr>
          <w:rFonts w:ascii="Calibri" w:eastAsia="Times New Roman" w:hAnsi="Calibri" w:cs="Calibri"/>
          <w:sz w:val="22"/>
        </w:rPr>
        <w:t xml:space="preserve"> and </w:t>
      </w:r>
      <w:r w:rsidRPr="000774BE">
        <w:rPr>
          <w:rFonts w:ascii="Calibri" w:eastAsia="Times New Roman" w:hAnsi="Calibri" w:cs="Calibri"/>
          <w:b/>
          <w:sz w:val="22"/>
        </w:rPr>
        <w:t>Oracle SOA Suite</w:t>
      </w:r>
      <w:r w:rsidRPr="000774BE">
        <w:rPr>
          <w:rFonts w:ascii="Calibri" w:eastAsia="Times New Roman" w:hAnsi="Calibri" w:cs="Calibri"/>
          <w:sz w:val="22"/>
        </w:rPr>
        <w:t xml:space="preserve"> (BPEL, Mediator, JCA, Database Adaptors, File Adaptors and MDS).</w:t>
      </w:r>
    </w:p>
    <w:p w14:paraId="69A5945C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Designed various modules of application/product with the knowledge of </w:t>
      </w:r>
      <w:r w:rsidRPr="000774BE">
        <w:rPr>
          <w:rFonts w:ascii="Calibri" w:eastAsia="Times New Roman" w:hAnsi="Calibri" w:cs="Calibri"/>
          <w:b/>
          <w:sz w:val="22"/>
        </w:rPr>
        <w:t>design patterns</w:t>
      </w:r>
      <w:r w:rsidRPr="000774BE">
        <w:rPr>
          <w:rFonts w:ascii="Calibri" w:eastAsia="Times New Roman" w:hAnsi="Calibri" w:cs="Calibri"/>
          <w:sz w:val="22"/>
        </w:rPr>
        <w:t xml:space="preserve"> and </w:t>
      </w:r>
      <w:r w:rsidRPr="000774BE">
        <w:rPr>
          <w:rFonts w:ascii="Calibri" w:eastAsia="Times New Roman" w:hAnsi="Calibri" w:cs="Calibri"/>
          <w:b/>
          <w:sz w:val="22"/>
        </w:rPr>
        <w:t>OOPS concepts</w:t>
      </w:r>
      <w:r w:rsidRPr="000774BE">
        <w:rPr>
          <w:rFonts w:ascii="Calibri" w:eastAsia="Times New Roman" w:hAnsi="Calibri" w:cs="Calibri"/>
          <w:sz w:val="22"/>
        </w:rPr>
        <w:t>.</w:t>
      </w:r>
    </w:p>
    <w:p w14:paraId="69A5945D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Good experience in writing and performance tuning database queries and stored procedures using </w:t>
      </w:r>
      <w:r w:rsidRPr="000774BE">
        <w:rPr>
          <w:rFonts w:ascii="Calibri" w:eastAsia="Times New Roman" w:hAnsi="Calibri" w:cs="Calibri"/>
          <w:b/>
          <w:sz w:val="22"/>
        </w:rPr>
        <w:t>Oracle</w:t>
      </w:r>
      <w:r w:rsidRPr="000774BE">
        <w:rPr>
          <w:rFonts w:ascii="Calibri" w:eastAsia="Times New Roman" w:hAnsi="Calibri" w:cs="Calibri"/>
          <w:sz w:val="22"/>
        </w:rPr>
        <w:t xml:space="preserve">, </w:t>
      </w:r>
      <w:r w:rsidRPr="000774BE">
        <w:rPr>
          <w:rFonts w:ascii="Calibri" w:eastAsia="Times New Roman" w:hAnsi="Calibri" w:cs="Calibri"/>
          <w:b/>
          <w:sz w:val="22"/>
        </w:rPr>
        <w:t>DB2</w:t>
      </w:r>
      <w:r w:rsidRPr="000774BE">
        <w:rPr>
          <w:rFonts w:ascii="Calibri" w:eastAsia="Times New Roman" w:hAnsi="Calibri" w:cs="Calibri"/>
          <w:sz w:val="22"/>
        </w:rPr>
        <w:t xml:space="preserve"> and </w:t>
      </w:r>
      <w:r w:rsidRPr="000774BE">
        <w:rPr>
          <w:rFonts w:ascii="Calibri" w:eastAsia="Times New Roman" w:hAnsi="Calibri" w:cs="Calibri"/>
          <w:b/>
          <w:sz w:val="22"/>
        </w:rPr>
        <w:t>MySQL</w:t>
      </w:r>
      <w:r w:rsidRPr="000774BE">
        <w:rPr>
          <w:rFonts w:ascii="Calibri" w:eastAsia="Times New Roman" w:hAnsi="Calibri" w:cs="Calibri"/>
          <w:sz w:val="22"/>
        </w:rPr>
        <w:t xml:space="preserve"> databases.</w:t>
      </w:r>
    </w:p>
    <w:p w14:paraId="1772A3B3" w14:textId="2ABC945D" w:rsidR="00B9704F" w:rsidRPr="000774BE" w:rsidRDefault="00B9704F" w:rsidP="001176AD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Experienced in a fast-paced </w:t>
      </w:r>
      <w:r w:rsidRPr="000774BE">
        <w:rPr>
          <w:rFonts w:ascii="Calibri" w:eastAsia="Times New Roman" w:hAnsi="Calibri" w:cs="Calibri"/>
          <w:b/>
          <w:sz w:val="22"/>
        </w:rPr>
        <w:t xml:space="preserve">Agile </w:t>
      </w:r>
      <w:r w:rsidRPr="000774BE">
        <w:rPr>
          <w:rFonts w:ascii="Calibri" w:eastAsia="Times New Roman" w:hAnsi="Calibri" w:cs="Calibri"/>
          <w:sz w:val="22"/>
        </w:rPr>
        <w:t xml:space="preserve">Development Environment including </w:t>
      </w:r>
      <w:r w:rsidRPr="000774BE">
        <w:rPr>
          <w:rFonts w:ascii="Calibri" w:eastAsia="Times New Roman" w:hAnsi="Calibri" w:cs="Calibri"/>
          <w:b/>
          <w:sz w:val="22"/>
        </w:rPr>
        <w:t xml:space="preserve">Test-Driven Development (TDD) </w:t>
      </w:r>
      <w:r w:rsidRPr="000774BE">
        <w:rPr>
          <w:rFonts w:ascii="Calibri" w:eastAsia="Times New Roman" w:hAnsi="Calibri" w:cs="Calibri"/>
          <w:sz w:val="22"/>
        </w:rPr>
        <w:t>and Scrum. Hands-on experience with Reporting Tool Crystal Reports to create reports in various formats and tuning the performance.</w:t>
      </w:r>
    </w:p>
    <w:p w14:paraId="69A5945E" w14:textId="77777777" w:rsidR="00901DBF" w:rsidRPr="000774BE" w:rsidRDefault="00B56AF5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Experience in using </w:t>
      </w:r>
      <w:r w:rsidRPr="000774BE">
        <w:rPr>
          <w:rFonts w:ascii="Calibri" w:eastAsia="Times New Roman" w:hAnsi="Calibri" w:cs="Calibri"/>
          <w:b/>
          <w:sz w:val="22"/>
        </w:rPr>
        <w:t>No-SQL databases</w:t>
      </w:r>
      <w:r w:rsidRPr="000774BE">
        <w:rPr>
          <w:rFonts w:ascii="Calibri" w:eastAsia="Times New Roman" w:hAnsi="Calibri" w:cs="Calibri"/>
          <w:sz w:val="22"/>
        </w:rPr>
        <w:t xml:space="preserve"> like, </w:t>
      </w:r>
      <w:r w:rsidRPr="000774BE">
        <w:rPr>
          <w:rFonts w:ascii="Calibri" w:eastAsia="Times New Roman" w:hAnsi="Calibri" w:cs="Calibri"/>
          <w:b/>
          <w:sz w:val="22"/>
        </w:rPr>
        <w:t>HBase</w:t>
      </w:r>
      <w:r w:rsidRPr="000774BE">
        <w:rPr>
          <w:rFonts w:ascii="Calibri" w:eastAsia="Times New Roman" w:hAnsi="Calibri" w:cs="Calibri"/>
          <w:sz w:val="22"/>
        </w:rPr>
        <w:t xml:space="preserve"> and </w:t>
      </w:r>
      <w:r w:rsidRPr="000774BE">
        <w:rPr>
          <w:rFonts w:ascii="Calibri" w:eastAsia="Times New Roman" w:hAnsi="Calibri" w:cs="Calibri"/>
          <w:b/>
          <w:sz w:val="22"/>
        </w:rPr>
        <w:t>MongoDB</w:t>
      </w:r>
      <w:r w:rsidRPr="000774BE">
        <w:rPr>
          <w:rFonts w:ascii="Calibri" w:eastAsia="Times New Roman" w:hAnsi="Calibri" w:cs="Calibri"/>
          <w:sz w:val="22"/>
        </w:rPr>
        <w:t>.</w:t>
      </w:r>
    </w:p>
    <w:p w14:paraId="69A5945F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>Good knowledge in usage of application and web servers such as JBoss, Tomcat and Web Sphere.</w:t>
      </w:r>
    </w:p>
    <w:p w14:paraId="69A59460" w14:textId="77777777" w:rsidR="00DC1A61" w:rsidRPr="000774BE" w:rsidRDefault="00DC1A6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Experience in </w:t>
      </w:r>
      <w:r w:rsidRPr="000774BE">
        <w:rPr>
          <w:rFonts w:ascii="Calibri" w:eastAsia="Times New Roman" w:hAnsi="Calibri" w:cs="Calibri"/>
          <w:b/>
          <w:sz w:val="22"/>
        </w:rPr>
        <w:t>client side designing</w:t>
      </w:r>
      <w:r w:rsidRPr="000774BE">
        <w:rPr>
          <w:rFonts w:ascii="Calibri" w:eastAsia="Times New Roman" w:hAnsi="Calibri" w:cs="Calibri"/>
          <w:sz w:val="22"/>
        </w:rPr>
        <w:t xml:space="preserve"> and </w:t>
      </w:r>
      <w:r w:rsidRPr="000774BE">
        <w:rPr>
          <w:rFonts w:ascii="Calibri" w:eastAsia="Times New Roman" w:hAnsi="Calibri" w:cs="Calibri"/>
          <w:b/>
          <w:sz w:val="22"/>
        </w:rPr>
        <w:t>validations</w:t>
      </w:r>
      <w:r w:rsidRPr="000774BE">
        <w:rPr>
          <w:rFonts w:ascii="Calibri" w:eastAsia="Times New Roman" w:hAnsi="Calibri" w:cs="Calibri"/>
          <w:sz w:val="22"/>
        </w:rPr>
        <w:t xml:space="preserve"> using HTML, CSS, JavaScript, </w:t>
      </w:r>
      <w:r w:rsidRPr="000774BE">
        <w:rPr>
          <w:rFonts w:ascii="Calibri" w:eastAsia="Times New Roman" w:hAnsi="Calibri" w:cs="Calibri"/>
          <w:b/>
          <w:sz w:val="22"/>
        </w:rPr>
        <w:t>AJAX</w:t>
      </w:r>
      <w:r w:rsidRPr="000774BE">
        <w:rPr>
          <w:rFonts w:ascii="Calibri" w:eastAsia="Times New Roman" w:hAnsi="Calibri" w:cs="Calibri"/>
          <w:sz w:val="22"/>
        </w:rPr>
        <w:t xml:space="preserve">, jQuery, </w:t>
      </w:r>
      <w:r w:rsidRPr="000774BE">
        <w:rPr>
          <w:rFonts w:ascii="Calibri" w:eastAsia="Times New Roman" w:hAnsi="Calibri" w:cs="Calibri"/>
          <w:b/>
          <w:sz w:val="22"/>
        </w:rPr>
        <w:t>AngularJS</w:t>
      </w:r>
      <w:r w:rsidRPr="000774BE">
        <w:rPr>
          <w:rFonts w:ascii="Calibri" w:eastAsia="Times New Roman" w:hAnsi="Calibri" w:cs="Calibri"/>
          <w:sz w:val="22"/>
        </w:rPr>
        <w:t xml:space="preserve"> and </w:t>
      </w:r>
      <w:r w:rsidRPr="000774BE">
        <w:rPr>
          <w:rFonts w:ascii="Calibri" w:eastAsia="Times New Roman" w:hAnsi="Calibri" w:cs="Calibri"/>
          <w:b/>
          <w:sz w:val="22"/>
        </w:rPr>
        <w:t>NodeJS</w:t>
      </w:r>
      <w:r w:rsidRPr="000774BE">
        <w:rPr>
          <w:rFonts w:ascii="Calibri" w:eastAsia="Times New Roman" w:hAnsi="Calibri" w:cs="Calibri"/>
          <w:sz w:val="22"/>
        </w:rPr>
        <w:t>.</w:t>
      </w:r>
    </w:p>
    <w:p w14:paraId="69A59461" w14:textId="77777777" w:rsidR="00512C1E" w:rsidRPr="000774BE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="Calibri" w:eastAsia="MS Gothic" w:hAnsi="Calibri" w:cs="Calibri"/>
          <w:sz w:val="22"/>
          <w:shd w:val="clear" w:color="auto" w:fill="FFFFFF"/>
        </w:rPr>
      </w:pP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Experienced in Development, Testing and Deployment of enterprise applications on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Windows, Linux and UNIX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 platforms using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IDE's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 such a</w:t>
      </w:r>
      <w:bookmarkStart w:id="0" w:name="_GoBack"/>
      <w:bookmarkEnd w:id="0"/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s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Eclipse, STS, Rational Application Developer (RAD), NetBeans, IntelliJ.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 </w:t>
      </w:r>
    </w:p>
    <w:p w14:paraId="69A59462" w14:textId="77777777" w:rsidR="00901DBF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>Experienced in Coding, testing, analyzing/fixing production defects/issues using Core Java &amp;</w:t>
      </w:r>
      <w:r w:rsidR="00512C1E" w:rsidRPr="000774BE">
        <w:rPr>
          <w:rFonts w:ascii="Calibri" w:eastAsia="Times New Roman" w:hAnsi="Calibri" w:cs="Calibri"/>
          <w:sz w:val="22"/>
        </w:rPr>
        <w:t xml:space="preserve"> </w:t>
      </w:r>
      <w:r w:rsidRPr="000774BE">
        <w:rPr>
          <w:rFonts w:ascii="Calibri" w:eastAsia="Times New Roman" w:hAnsi="Calibri" w:cs="Calibri"/>
          <w:b/>
          <w:sz w:val="22"/>
        </w:rPr>
        <w:t>J2EE technologies</w:t>
      </w:r>
      <w:r w:rsidRPr="000774BE">
        <w:rPr>
          <w:rFonts w:ascii="Calibri" w:eastAsia="Times New Roman" w:hAnsi="Calibri" w:cs="Calibri"/>
          <w:sz w:val="22"/>
        </w:rPr>
        <w:t xml:space="preserve"> and involved in code and design review process of team members.</w:t>
      </w:r>
    </w:p>
    <w:p w14:paraId="69A59463" w14:textId="77777777" w:rsidR="00200519" w:rsidRPr="000774BE" w:rsidRDefault="00200519" w:rsidP="00AC4AB3">
      <w:pPr>
        <w:pStyle w:val="NoSpacing"/>
        <w:numPr>
          <w:ilvl w:val="0"/>
          <w:numId w:val="3"/>
        </w:numPr>
        <w:spacing w:line="276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Experience in installing and configur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y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ongoDB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servers.</w:t>
      </w:r>
    </w:p>
    <w:p w14:paraId="3DF1F596" w14:textId="77777777" w:rsidR="004B67E5" w:rsidRPr="004B67E5" w:rsidRDefault="00200519" w:rsidP="00AC4AB3">
      <w:pPr>
        <w:pStyle w:val="NoSpacing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signed and developed custom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ongo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pplications specific to clients' needs and proficiency in multiple databases like MongoDB, Cassandra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y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S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Server. </w:t>
      </w:r>
    </w:p>
    <w:p w14:paraId="69A59464" w14:textId="06675735" w:rsidR="00200519" w:rsidRPr="000774BE" w:rsidRDefault="00200519" w:rsidP="00AC4AB3">
      <w:pPr>
        <w:pStyle w:val="NoSpacing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  <w:shd w:val="clear" w:color="auto" w:fill="FFFFFF"/>
        </w:rPr>
        <w:lastRenderedPageBreak/>
        <w:t xml:space="preserve">Worked on MongoDB database concepts such as locking, transactions, indexes, </w:t>
      </w:r>
      <w:proofErr w:type="spellStart"/>
      <w:r w:rsidRPr="000774BE">
        <w:rPr>
          <w:rFonts w:ascii="Calibri" w:hAnsi="Calibri" w:cs="Calibri"/>
          <w:sz w:val="22"/>
          <w:shd w:val="clear" w:color="auto" w:fill="FFFFFF"/>
        </w:rPr>
        <w:t>Sharding</w:t>
      </w:r>
      <w:proofErr w:type="spellEnd"/>
      <w:r w:rsidRPr="000774BE">
        <w:rPr>
          <w:rFonts w:ascii="Calibri" w:hAnsi="Calibri" w:cs="Calibri"/>
          <w:sz w:val="22"/>
          <w:shd w:val="clear" w:color="auto" w:fill="FFFFFF"/>
        </w:rPr>
        <w:t>, replication, schema design.</w:t>
      </w:r>
    </w:p>
    <w:p w14:paraId="69A59467" w14:textId="020AD704" w:rsidR="00443671" w:rsidRPr="000774BE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 xml:space="preserve">Experienced in </w:t>
      </w:r>
      <w:r w:rsidRPr="000774BE">
        <w:rPr>
          <w:rFonts w:ascii="Calibri" w:eastAsia="Times New Roman" w:hAnsi="Calibri" w:cs="Calibri"/>
          <w:b/>
          <w:sz w:val="22"/>
        </w:rPr>
        <w:t>TDD (Test Driven Developmen</w:t>
      </w:r>
      <w:r w:rsidR="00DC1A61" w:rsidRPr="000774BE">
        <w:rPr>
          <w:rFonts w:ascii="Calibri" w:eastAsia="Times New Roman" w:hAnsi="Calibri" w:cs="Calibri"/>
          <w:b/>
          <w:sz w:val="22"/>
        </w:rPr>
        <w:t>t)</w:t>
      </w:r>
      <w:r w:rsidR="00DC1A61" w:rsidRPr="000774BE">
        <w:rPr>
          <w:rFonts w:ascii="Calibri" w:eastAsia="Times New Roman" w:hAnsi="Calibri" w:cs="Calibri"/>
          <w:sz w:val="22"/>
        </w:rPr>
        <w:t xml:space="preserve"> using </w:t>
      </w:r>
      <w:r w:rsidR="00DC1A61" w:rsidRPr="000774BE">
        <w:rPr>
          <w:rFonts w:ascii="Calibri" w:eastAsia="Times New Roman" w:hAnsi="Calibri" w:cs="Calibri"/>
          <w:b/>
          <w:sz w:val="22"/>
        </w:rPr>
        <w:t>Junit</w:t>
      </w:r>
      <w:r w:rsidRPr="000774BE">
        <w:rPr>
          <w:rFonts w:ascii="Calibri" w:eastAsia="Times New Roman" w:hAnsi="Calibri" w:cs="Calibri"/>
          <w:sz w:val="22"/>
        </w:rPr>
        <w:t xml:space="preserve">, </w:t>
      </w:r>
      <w:r w:rsidRPr="000774BE">
        <w:rPr>
          <w:rFonts w:ascii="Calibri" w:eastAsia="Times New Roman" w:hAnsi="Calibri" w:cs="Calibri"/>
          <w:b/>
          <w:sz w:val="22"/>
        </w:rPr>
        <w:t>Selenium</w:t>
      </w:r>
      <w:r w:rsidRPr="000774BE">
        <w:rPr>
          <w:rFonts w:ascii="Calibri" w:eastAsia="Times New Roman" w:hAnsi="Calibri" w:cs="Calibri"/>
          <w:sz w:val="22"/>
        </w:rPr>
        <w:t xml:space="preserve"> and created technical design document containing architecture of the application/module/product.</w:t>
      </w:r>
    </w:p>
    <w:p w14:paraId="69A59468" w14:textId="77777777" w:rsidR="00512C1E" w:rsidRPr="000774BE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Experience in developing spring features like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 xml:space="preserve">Spring MVC, Spring DAO, Spring Boot, Spring Batch, Spring Heroku, Spring Security, Spring Integration, Spring Eureka, Spring Netflix. </w:t>
      </w:r>
    </w:p>
    <w:p w14:paraId="69A59469" w14:textId="77777777" w:rsidR="00512C1E" w:rsidRPr="000774BE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="Calibri" w:eastAsia="MS Gothic" w:hAnsi="Calibri" w:cs="Calibri"/>
          <w:sz w:val="22"/>
          <w:shd w:val="clear" w:color="auto" w:fill="FFFFFF"/>
        </w:rPr>
      </w:pP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Experience in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Microservices-Spring Boot, Pivotal Cloud Foundry and Spring Boot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. </w:t>
      </w:r>
    </w:p>
    <w:p w14:paraId="69A5946A" w14:textId="77777777" w:rsidR="00512C1E" w:rsidRPr="000774BE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="Calibri" w:eastAsia="MS Gothic" w:hAnsi="Calibri" w:cs="Calibri"/>
          <w:sz w:val="22"/>
          <w:shd w:val="clear" w:color="auto" w:fill="FFFFFF"/>
        </w:rPr>
      </w:pP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Micro service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 architecture with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Spring Boot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 based services interacting through a combination of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REST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Apache Kafka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 message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brokers and Developed data pipeline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 using </w:t>
      </w:r>
      <w:r w:rsidRPr="000774BE">
        <w:rPr>
          <w:rFonts w:ascii="Calibri" w:eastAsia="MS Gothic" w:hAnsi="Calibri" w:cs="Calibri"/>
          <w:b/>
          <w:sz w:val="22"/>
          <w:shd w:val="clear" w:color="auto" w:fill="FFFFFF"/>
        </w:rPr>
        <w:t>Apache Kafka</w:t>
      </w:r>
      <w:r w:rsidRPr="000774BE">
        <w:rPr>
          <w:rFonts w:ascii="Calibri" w:eastAsia="MS Gothic" w:hAnsi="Calibri" w:cs="Calibri"/>
          <w:sz w:val="22"/>
          <w:shd w:val="clear" w:color="auto" w:fill="FFFFFF"/>
        </w:rPr>
        <w:t xml:space="preserve">. </w:t>
      </w:r>
    </w:p>
    <w:p w14:paraId="69A5946B" w14:textId="77777777" w:rsidR="00317F66" w:rsidRPr="000774BE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Style w:val="rezemp-highlightedfield-highlightedterm"/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Good experience in developing dynamic websites using the </w:t>
      </w:r>
      <w:r w:rsidRPr="000774BE">
        <w:rPr>
          <w:rFonts w:ascii="Calibri" w:hAnsi="Calibri" w:cs="Calibri"/>
          <w:b/>
          <w:sz w:val="22"/>
        </w:rPr>
        <w:t xml:space="preserve">MEAN </w:t>
      </w:r>
      <w:r w:rsidRPr="000774BE">
        <w:rPr>
          <w:rStyle w:val="rezemp-highlightedfield-highlightedterm"/>
          <w:rFonts w:ascii="Calibri" w:hAnsi="Calibri" w:cs="Calibri"/>
          <w:b/>
          <w:sz w:val="22"/>
        </w:rPr>
        <w:t>stack</w:t>
      </w:r>
      <w:r w:rsidRPr="000774BE">
        <w:rPr>
          <w:rStyle w:val="rezemp-highlightedfield-highlightedterm"/>
          <w:rFonts w:ascii="Calibri" w:hAnsi="Calibri" w:cs="Calibri"/>
          <w:sz w:val="22"/>
        </w:rPr>
        <w:t>.</w:t>
      </w:r>
    </w:p>
    <w:p w14:paraId="69A5946C" w14:textId="77777777" w:rsidR="00B57997" w:rsidRPr="000774BE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Expertise in </w:t>
      </w:r>
      <w:r w:rsidRPr="000774BE">
        <w:rPr>
          <w:rFonts w:ascii="Calibri" w:hAnsi="Calibri" w:cs="Calibri"/>
          <w:b/>
          <w:sz w:val="22"/>
        </w:rPr>
        <w:t>XML</w:t>
      </w:r>
      <w:r w:rsidRPr="000774BE">
        <w:rPr>
          <w:rFonts w:ascii="Calibri" w:hAnsi="Calibri" w:cs="Calibri"/>
          <w:sz w:val="22"/>
        </w:rPr>
        <w:t xml:space="preserve"> and related technologies like </w:t>
      </w:r>
      <w:r w:rsidRPr="000774BE">
        <w:rPr>
          <w:rFonts w:ascii="Calibri" w:hAnsi="Calibri" w:cs="Calibri"/>
          <w:b/>
          <w:sz w:val="22"/>
        </w:rPr>
        <w:t>XSD</w:t>
      </w:r>
      <w:r w:rsidRPr="000774BE">
        <w:rPr>
          <w:rFonts w:ascii="Calibri" w:hAnsi="Calibri" w:cs="Calibri"/>
          <w:sz w:val="22"/>
        </w:rPr>
        <w:t xml:space="preserve">, </w:t>
      </w:r>
      <w:r w:rsidRPr="000774BE">
        <w:rPr>
          <w:rFonts w:ascii="Calibri" w:hAnsi="Calibri" w:cs="Calibri"/>
          <w:b/>
          <w:sz w:val="22"/>
        </w:rPr>
        <w:t>XPath</w:t>
      </w:r>
      <w:r w:rsidRPr="000774BE">
        <w:rPr>
          <w:rFonts w:ascii="Calibri" w:hAnsi="Calibri" w:cs="Calibri"/>
          <w:sz w:val="22"/>
        </w:rPr>
        <w:t xml:space="preserve">, </w:t>
      </w:r>
      <w:r w:rsidRPr="000774BE">
        <w:rPr>
          <w:rFonts w:ascii="Calibri" w:hAnsi="Calibri" w:cs="Calibri"/>
          <w:b/>
          <w:sz w:val="22"/>
        </w:rPr>
        <w:t>XSLT</w:t>
      </w:r>
      <w:r w:rsidRPr="000774BE">
        <w:rPr>
          <w:rFonts w:ascii="Calibri" w:hAnsi="Calibri" w:cs="Calibri"/>
          <w:sz w:val="22"/>
        </w:rPr>
        <w:t xml:space="preserve">, </w:t>
      </w:r>
      <w:r w:rsidRPr="000774BE">
        <w:rPr>
          <w:rFonts w:ascii="Calibri" w:hAnsi="Calibri" w:cs="Calibri"/>
          <w:b/>
          <w:sz w:val="22"/>
        </w:rPr>
        <w:t>DTD</w:t>
      </w:r>
      <w:r w:rsidRPr="000774BE">
        <w:rPr>
          <w:rFonts w:ascii="Calibri" w:hAnsi="Calibri" w:cs="Calibri"/>
          <w:sz w:val="22"/>
        </w:rPr>
        <w:t xml:space="preserve"> and parsers like </w:t>
      </w:r>
      <w:r w:rsidRPr="000774BE">
        <w:rPr>
          <w:rFonts w:ascii="Calibri" w:hAnsi="Calibri" w:cs="Calibri"/>
          <w:b/>
          <w:sz w:val="22"/>
        </w:rPr>
        <w:t>DOM</w:t>
      </w:r>
      <w:r w:rsidRPr="000774BE">
        <w:rPr>
          <w:rFonts w:ascii="Calibri" w:hAnsi="Calibri" w:cs="Calibri"/>
          <w:sz w:val="22"/>
        </w:rPr>
        <w:t xml:space="preserve"> and </w:t>
      </w:r>
      <w:r w:rsidRPr="000774BE">
        <w:rPr>
          <w:rFonts w:ascii="Calibri" w:hAnsi="Calibri" w:cs="Calibri"/>
          <w:b/>
          <w:sz w:val="22"/>
        </w:rPr>
        <w:t>SAX</w:t>
      </w:r>
      <w:r w:rsidRPr="000774BE">
        <w:rPr>
          <w:rFonts w:ascii="Calibri" w:hAnsi="Calibri" w:cs="Calibri"/>
          <w:sz w:val="22"/>
        </w:rPr>
        <w:t>.</w:t>
      </w:r>
    </w:p>
    <w:p w14:paraId="69A5946D" w14:textId="77777777" w:rsidR="00E55374" w:rsidRPr="000774BE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>Hands on experience at implementing message validation, transformation, enhancement and error handling in OSB using various features like XQuery, XSLT, Service callout, Java etc.</w:t>
      </w:r>
    </w:p>
    <w:p w14:paraId="69A5946E" w14:textId="77777777" w:rsidR="00B57997" w:rsidRPr="000774BE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Excellent understanding of Object Oriented design methodology and Core </w:t>
      </w:r>
      <w:r w:rsidRPr="000774BE">
        <w:rPr>
          <w:rStyle w:val="rezemp-highlightedfield-highlightedterm"/>
          <w:rFonts w:ascii="Calibri" w:hAnsi="Calibri" w:cs="Calibri"/>
          <w:sz w:val="22"/>
        </w:rPr>
        <w:t>Java</w:t>
      </w:r>
      <w:r w:rsidRPr="000774BE">
        <w:rPr>
          <w:rFonts w:ascii="Calibri" w:hAnsi="Calibri" w:cs="Calibri"/>
          <w:sz w:val="22"/>
        </w:rPr>
        <w:t xml:space="preserve"> concepts such as </w:t>
      </w:r>
      <w:r w:rsidRPr="000774BE">
        <w:rPr>
          <w:rFonts w:ascii="Calibri" w:hAnsi="Calibri" w:cs="Calibri"/>
          <w:b/>
          <w:sz w:val="22"/>
        </w:rPr>
        <w:t>multi-threading</w:t>
      </w:r>
      <w:r w:rsidRPr="000774BE">
        <w:rPr>
          <w:rFonts w:ascii="Calibri" w:hAnsi="Calibri" w:cs="Calibri"/>
          <w:sz w:val="22"/>
        </w:rPr>
        <w:t xml:space="preserve">, </w:t>
      </w:r>
      <w:r w:rsidRPr="000774BE">
        <w:rPr>
          <w:rFonts w:ascii="Calibri" w:hAnsi="Calibri" w:cs="Calibri"/>
          <w:b/>
          <w:sz w:val="22"/>
        </w:rPr>
        <w:t>exception handling</w:t>
      </w:r>
      <w:r w:rsidRPr="000774BE">
        <w:rPr>
          <w:rFonts w:ascii="Calibri" w:hAnsi="Calibri" w:cs="Calibri"/>
          <w:sz w:val="22"/>
        </w:rPr>
        <w:t xml:space="preserve">, </w:t>
      </w:r>
      <w:r w:rsidRPr="000774BE">
        <w:rPr>
          <w:rFonts w:ascii="Calibri" w:hAnsi="Calibri" w:cs="Calibri"/>
          <w:b/>
          <w:sz w:val="22"/>
        </w:rPr>
        <w:t>generics</w:t>
      </w:r>
      <w:r w:rsidRPr="000774BE">
        <w:rPr>
          <w:rFonts w:ascii="Calibri" w:hAnsi="Calibri" w:cs="Calibri"/>
          <w:sz w:val="22"/>
        </w:rPr>
        <w:t xml:space="preserve">, </w:t>
      </w:r>
      <w:r w:rsidRPr="000774BE">
        <w:rPr>
          <w:rFonts w:ascii="Calibri" w:hAnsi="Calibri" w:cs="Calibri"/>
          <w:b/>
          <w:sz w:val="22"/>
        </w:rPr>
        <w:t>annotations</w:t>
      </w:r>
      <w:r w:rsidRPr="000774BE">
        <w:rPr>
          <w:rFonts w:ascii="Calibri" w:hAnsi="Calibri" w:cs="Calibri"/>
          <w:sz w:val="22"/>
        </w:rPr>
        <w:t xml:space="preserve">, </w:t>
      </w:r>
      <w:r w:rsidRPr="000774BE">
        <w:rPr>
          <w:rFonts w:ascii="Calibri" w:hAnsi="Calibri" w:cs="Calibri"/>
          <w:b/>
          <w:sz w:val="22"/>
        </w:rPr>
        <w:t>Collections</w:t>
      </w:r>
      <w:r w:rsidRPr="000774BE">
        <w:rPr>
          <w:rFonts w:ascii="Calibri" w:hAnsi="Calibri" w:cs="Calibri"/>
          <w:sz w:val="22"/>
        </w:rPr>
        <w:t xml:space="preserve"> and I/O.</w:t>
      </w:r>
    </w:p>
    <w:p w14:paraId="69A5946F" w14:textId="77777777" w:rsidR="00B57997" w:rsidRPr="000774BE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>Provided support and configuration services of IP data networks on continuous basis.</w:t>
      </w:r>
    </w:p>
    <w:p w14:paraId="69A59470" w14:textId="77777777" w:rsidR="005A27F2" w:rsidRPr="000774BE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Developed </w:t>
      </w:r>
      <w:r w:rsidRPr="000774BE">
        <w:rPr>
          <w:rFonts w:ascii="Calibri" w:hAnsi="Calibri" w:cs="Calibri"/>
          <w:b/>
          <w:sz w:val="22"/>
        </w:rPr>
        <w:t>RESTful</w:t>
      </w:r>
      <w:r w:rsidRPr="000774BE">
        <w:rPr>
          <w:rFonts w:ascii="Calibri" w:hAnsi="Calibri" w:cs="Calibri"/>
          <w:sz w:val="22"/>
        </w:rPr>
        <w:t xml:space="preserve"> services using </w:t>
      </w:r>
      <w:r w:rsidRPr="000774BE">
        <w:rPr>
          <w:rFonts w:ascii="Calibri" w:hAnsi="Calibri" w:cs="Calibri"/>
          <w:b/>
          <w:sz w:val="22"/>
        </w:rPr>
        <w:t>NodeJS</w:t>
      </w:r>
      <w:r w:rsidRPr="000774BE">
        <w:rPr>
          <w:rFonts w:ascii="Calibri" w:hAnsi="Calibri" w:cs="Calibri"/>
          <w:sz w:val="22"/>
        </w:rPr>
        <w:t xml:space="preserve"> Loopback Framework</w:t>
      </w:r>
      <w:r w:rsidR="00443671" w:rsidRPr="000774BE">
        <w:rPr>
          <w:rFonts w:ascii="Calibri" w:hAnsi="Calibri" w:cs="Calibri"/>
          <w:sz w:val="22"/>
        </w:rPr>
        <w:t>.</w:t>
      </w:r>
    </w:p>
    <w:p w14:paraId="69A59471" w14:textId="77777777" w:rsidR="005A27F2" w:rsidRPr="000774BE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Experience in build tools like </w:t>
      </w:r>
      <w:r w:rsidRPr="000774BE">
        <w:rPr>
          <w:rFonts w:ascii="Calibri" w:hAnsi="Calibri" w:cs="Calibri"/>
          <w:b/>
          <w:sz w:val="22"/>
        </w:rPr>
        <w:t>Ant</w:t>
      </w:r>
      <w:r w:rsidRPr="000774BE">
        <w:rPr>
          <w:rFonts w:ascii="Calibri" w:hAnsi="Calibri" w:cs="Calibri"/>
          <w:sz w:val="22"/>
        </w:rPr>
        <w:t xml:space="preserve"> &amp; </w:t>
      </w:r>
      <w:r w:rsidRPr="000774BE">
        <w:rPr>
          <w:rFonts w:ascii="Calibri" w:hAnsi="Calibri" w:cs="Calibri"/>
          <w:b/>
          <w:sz w:val="22"/>
        </w:rPr>
        <w:t>Maven</w:t>
      </w:r>
      <w:r w:rsidRPr="000774BE">
        <w:rPr>
          <w:rFonts w:ascii="Calibri" w:hAnsi="Calibri" w:cs="Calibri"/>
          <w:sz w:val="22"/>
        </w:rPr>
        <w:t xml:space="preserve">, logging with </w:t>
      </w:r>
      <w:r w:rsidRPr="000774BE">
        <w:rPr>
          <w:rFonts w:ascii="Calibri" w:hAnsi="Calibri" w:cs="Calibri"/>
          <w:b/>
          <w:sz w:val="22"/>
        </w:rPr>
        <w:t>Log4j</w:t>
      </w:r>
      <w:r w:rsidRPr="000774BE">
        <w:rPr>
          <w:rFonts w:ascii="Calibri" w:hAnsi="Calibri" w:cs="Calibri"/>
          <w:sz w:val="22"/>
        </w:rPr>
        <w:t>, Test Driven Development using Junit.</w:t>
      </w:r>
    </w:p>
    <w:p w14:paraId="69A59472" w14:textId="77777777" w:rsidR="005A27F2" w:rsidRPr="000774BE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Good programming and debugging skills in </w:t>
      </w:r>
      <w:r w:rsidRPr="000774BE">
        <w:rPr>
          <w:rFonts w:ascii="Calibri" w:hAnsi="Calibri" w:cs="Calibri"/>
          <w:b/>
          <w:sz w:val="22"/>
        </w:rPr>
        <w:t>Unix Shell Scripting</w:t>
      </w:r>
      <w:r w:rsidRPr="000774BE">
        <w:rPr>
          <w:rFonts w:ascii="Calibri" w:hAnsi="Calibri" w:cs="Calibri"/>
          <w:sz w:val="22"/>
        </w:rPr>
        <w:t>.</w:t>
      </w:r>
    </w:p>
    <w:p w14:paraId="69A59473" w14:textId="77777777" w:rsidR="00443671" w:rsidRPr="000774BE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>Experienced in Document preparation including Design Documents, Technical help documents, User training documents and Test Cases.</w:t>
      </w:r>
    </w:p>
    <w:p w14:paraId="69A59474" w14:textId="77777777" w:rsidR="00443671" w:rsidRPr="000774BE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eastAsia="Times New Roman" w:hAnsi="Calibri" w:cs="Calibri"/>
          <w:sz w:val="22"/>
        </w:rPr>
        <w:t>Excellent Organizational and interpersonal skills with a strong technical background.</w:t>
      </w:r>
    </w:p>
    <w:p w14:paraId="69A59475" w14:textId="77777777" w:rsidR="005A27F2" w:rsidRPr="000774BE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>Self-starter, fast learner and a team player with strong personal and group communication skills.</w:t>
      </w:r>
    </w:p>
    <w:p w14:paraId="69A59476" w14:textId="77777777" w:rsidR="005A27F2" w:rsidRPr="000774BE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>Has good ability to develop scalable, monitor able and maintainable solutions for using complex use cases on their own end-to-end at rapid pace.</w:t>
      </w:r>
    </w:p>
    <w:p w14:paraId="69A59477" w14:textId="77777777" w:rsidR="005A27F2" w:rsidRPr="000774BE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  <w:r w:rsidRPr="000774BE">
        <w:rPr>
          <w:rFonts w:ascii="Calibri" w:hAnsi="Calibri" w:cs="Calibri"/>
          <w:sz w:val="22"/>
        </w:rPr>
        <w:t>Excellent analytical capabilities and good communication skills.</w:t>
      </w:r>
    </w:p>
    <w:p w14:paraId="69A59478" w14:textId="77777777" w:rsidR="005A27F2" w:rsidRPr="000774BE" w:rsidRDefault="005A27F2" w:rsidP="00AC4AB3">
      <w:pPr>
        <w:shd w:val="clear" w:color="auto" w:fill="FFFFFF"/>
        <w:spacing w:line="276" w:lineRule="auto"/>
        <w:jc w:val="both"/>
        <w:rPr>
          <w:rFonts w:ascii="Calibri" w:eastAsia="Times New Roman" w:hAnsi="Calibri" w:cs="Calibri"/>
          <w:sz w:val="22"/>
        </w:rPr>
      </w:pPr>
    </w:p>
    <w:p w14:paraId="69A59479" w14:textId="77777777" w:rsidR="005F2504" w:rsidRPr="000774BE" w:rsidRDefault="005F2504" w:rsidP="00AC4AB3">
      <w:pPr>
        <w:spacing w:after="160"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B9704F" w:rsidRPr="000774BE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C++, Java, J2EE, SQL/PLSQL, Python</w:t>
            </w:r>
          </w:p>
        </w:tc>
      </w:tr>
      <w:tr w:rsidR="00B9704F" w:rsidRPr="000774BE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77777777" w:rsidR="005F2504" w:rsidRPr="000774BE" w:rsidRDefault="0095072F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Windows 98/2000/XP/NT, Unix</w:t>
            </w:r>
            <w:r w:rsidR="005F2504"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,</w:t>
            </w: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 xml:space="preserve"> </w:t>
            </w:r>
            <w:r w:rsidR="005F2504"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MS-DOS</w:t>
            </w:r>
          </w:p>
        </w:tc>
      </w:tr>
      <w:tr w:rsidR="00B9704F" w:rsidRPr="000774BE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Java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77777777" w:rsidR="005F2504" w:rsidRPr="000774BE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J2SE, J2EE, JSP, Servlets, JDBC, JM</w:t>
            </w:r>
            <w:r w:rsidR="0049431A"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S, MDB, JNDI, web Services, JSF</w:t>
            </w:r>
          </w:p>
        </w:tc>
      </w:tr>
      <w:tr w:rsidR="00B9704F" w:rsidRPr="000774BE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77777777" w:rsidR="005F2504" w:rsidRPr="000774BE" w:rsidRDefault="00BD1CDB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Tomcat</w:t>
            </w:r>
            <w:r w:rsidR="005F2504"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, WebLogic7.0,10.0, and Web Sphere 6.1, JBoss4.5</w:t>
            </w:r>
          </w:p>
        </w:tc>
      </w:tr>
      <w:tr w:rsidR="00B9704F" w:rsidRPr="000774BE" w14:paraId="69A59488" w14:textId="77777777" w:rsidTr="005F2504">
        <w:trPr>
          <w:trHeight w:val="55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6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Frameworks&amp;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7" w14:textId="77777777" w:rsidR="005F2504" w:rsidRPr="000774BE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Struts1.1/1.2, JSF, Spring, MVC, Hibernate, JUnit, Maven,</w:t>
            </w:r>
            <w:r w:rsidR="0049431A" w:rsidRPr="000774BE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 xml:space="preserve"> ANT, AJAX, Log4J, Eclipse, STS</w:t>
            </w:r>
          </w:p>
        </w:tc>
      </w:tr>
      <w:tr w:rsidR="00B9704F" w:rsidRPr="000774BE" w14:paraId="69A5948B" w14:textId="77777777" w:rsidTr="0049431A">
        <w:trPr>
          <w:trHeight w:val="602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9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A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JSP, JQuery, XML, JSON, HTML, XSLT, JavaScript, CS</w:t>
            </w:r>
            <w:r w:rsidR="00BD1CDB"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S, DHTML, Servlets, JSF, Ajax, </w:t>
            </w: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JSTL</w:t>
            </w:r>
          </w:p>
        </w:tc>
      </w:tr>
      <w:tr w:rsidR="00B9704F" w:rsidRPr="000774BE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77777777" w:rsidR="005F2504" w:rsidRPr="000774BE" w:rsidRDefault="00BD1CDB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ORACLE</w:t>
            </w:r>
            <w:r w:rsidR="005F2504"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,</w:t>
            </w: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 </w:t>
            </w:r>
            <w:r w:rsidR="005F2504"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DB2,</w:t>
            </w: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 </w:t>
            </w:r>
            <w:r w:rsidR="005F2504"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SQL Server, MYSQL</w:t>
            </w:r>
            <w:r w:rsidR="00200519"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, Mongo DB</w:t>
            </w:r>
          </w:p>
        </w:tc>
      </w:tr>
      <w:tr w:rsidR="00B9704F" w:rsidRPr="000774BE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lastRenderedPageBreak/>
              <w:t>Design &amp; Modelling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77777777" w:rsidR="005F2504" w:rsidRPr="000774BE" w:rsidRDefault="00BD1CDB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UML, Design Patterns</w:t>
            </w:r>
            <w:r w:rsidR="005F2504"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,</w:t>
            </w: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 </w:t>
            </w:r>
            <w:r w:rsidR="005F2504"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Agile SCRUM</w:t>
            </w:r>
          </w:p>
        </w:tc>
      </w:tr>
      <w:tr w:rsidR="00B9704F" w:rsidRPr="000774BE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Tools/ID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Net Beans and Eclipse</w:t>
            </w:r>
          </w:p>
        </w:tc>
      </w:tr>
      <w:tr w:rsidR="00B9704F" w:rsidRPr="000774BE" w14:paraId="69A59497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5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Build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6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ANT, Maven</w:t>
            </w:r>
          </w:p>
        </w:tc>
      </w:tr>
      <w:tr w:rsidR="00B9704F" w:rsidRPr="000774BE" w14:paraId="69A5949A" w14:textId="77777777" w:rsidTr="005F2504">
        <w:trPr>
          <w:trHeight w:val="323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8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Version Control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9" w14:textId="77777777" w:rsidR="005F2504" w:rsidRPr="000774BE" w:rsidRDefault="005F2504" w:rsidP="00AC4AB3">
            <w:pPr>
              <w:spacing w:line="276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SVN, </w:t>
            </w:r>
            <w:r w:rsidR="00BD1CDB" w:rsidRPr="000774BE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GitHub</w:t>
            </w:r>
          </w:p>
        </w:tc>
      </w:tr>
    </w:tbl>
    <w:p w14:paraId="1E24662A" w14:textId="77777777" w:rsidR="00B9704F" w:rsidRPr="000774BE" w:rsidRDefault="00B9704F" w:rsidP="00AC4AB3">
      <w:pPr>
        <w:spacing w:after="160"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9C" w14:textId="77777777" w:rsidR="005A27F2" w:rsidRPr="000774BE" w:rsidRDefault="0049431A" w:rsidP="00AC4AB3">
      <w:pPr>
        <w:spacing w:after="160"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Professional Experience:</w:t>
      </w:r>
    </w:p>
    <w:p w14:paraId="69A5949D" w14:textId="42DD1665" w:rsidR="0049431A" w:rsidRPr="000774BE" w:rsidRDefault="0049431A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Client:</w:t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 xml:space="preserve"> Aviva Investors, Des Moines, IA</w:t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ab/>
        <w:t xml:space="preserve">                     </w:t>
      </w:r>
      <w:r w:rsidR="00DA342A" w:rsidRPr="000774BE">
        <w:rPr>
          <w:rFonts w:ascii="Calibri" w:hAnsi="Calibri" w:cs="Calibri"/>
          <w:b/>
          <w:sz w:val="22"/>
          <w:shd w:val="clear" w:color="auto" w:fill="FFFFFF"/>
        </w:rPr>
        <w:t xml:space="preserve"> </w:t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 xml:space="preserve">July’2017 – Till Date                                                   </w:t>
      </w:r>
    </w:p>
    <w:p w14:paraId="69A5949E" w14:textId="77777777" w:rsidR="00BC0CA7" w:rsidRPr="000774BE" w:rsidRDefault="0049431A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 xml:space="preserve">Role: </w:t>
      </w:r>
      <w:r w:rsidR="004614D3" w:rsidRPr="000774BE">
        <w:rPr>
          <w:rFonts w:ascii="Calibri" w:hAnsi="Calibri" w:cs="Calibri"/>
          <w:b/>
          <w:sz w:val="22"/>
          <w:shd w:val="clear" w:color="auto" w:fill="FFFFFF"/>
        </w:rPr>
        <w:t>Full Stack Developer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 xml:space="preserve">                                                                             </w:t>
      </w:r>
    </w:p>
    <w:p w14:paraId="69A5949F" w14:textId="77777777" w:rsidR="00001A7C" w:rsidRPr="000774BE" w:rsidRDefault="00001A7C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A0" w14:textId="77777777" w:rsidR="0030202B" w:rsidRPr="000774BE" w:rsidRDefault="00BC0CA7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>Responsibilities:</w:t>
      </w:r>
    </w:p>
    <w:p w14:paraId="69A594A1" w14:textId="77777777" w:rsidR="00A416A8" w:rsidRPr="000774BE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Extensively used Java 1.8 features such as Lambda Expressions, Parallel operations on collections for effective sorting mechanisms and new Date Time API.</w:t>
      </w:r>
    </w:p>
    <w:p w14:paraId="69A594A2" w14:textId="77777777" w:rsidR="0049431A" w:rsidRPr="000774BE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estful Web service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which is light weight, maintainable and scalable.</w:t>
      </w:r>
    </w:p>
    <w:p w14:paraId="69A594A3" w14:textId="77777777" w:rsidR="0049431A" w:rsidRPr="000774BE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Used </w:t>
      </w:r>
      <w:r w:rsidR="00BD1CDB" w:rsidRPr="000774BE">
        <w:rPr>
          <w:rFonts w:ascii="Calibri" w:hAnsi="Calibri" w:cs="Calibri"/>
          <w:b/>
          <w:sz w:val="22"/>
          <w:shd w:val="clear" w:color="auto" w:fill="FFFFFF"/>
        </w:rPr>
        <w:t xml:space="preserve">Java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Persistence API (JPA)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ramework for object relational mapping which is based on POJO Classes.</w:t>
      </w:r>
    </w:p>
    <w:p w14:paraId="757027B4" w14:textId="46D0CA98" w:rsidR="00B9704F" w:rsidRPr="000774BE" w:rsidRDefault="00B9704F" w:rsidP="00664CA0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signed and coded application components in a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gile/TDD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environment utilizing a test-driven development and SDET approach and pair-programming.</w:t>
      </w:r>
    </w:p>
    <w:p w14:paraId="69A594A4" w14:textId="77777777" w:rsidR="00A416A8" w:rsidRPr="000774BE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ployed </w:t>
      </w:r>
      <w:proofErr w:type="spellStart"/>
      <w:r w:rsidR="00A416A8" w:rsidRPr="000774BE">
        <w:rPr>
          <w:rFonts w:ascii="Calibri" w:hAnsi="Calibri" w:cs="Calibri"/>
          <w:b/>
          <w:sz w:val="22"/>
          <w:shd w:val="clear" w:color="auto" w:fill="FFFFFF"/>
        </w:rPr>
        <w:t>MicroServices</w:t>
      </w:r>
      <w:proofErr w:type="spellEnd"/>
      <w:r w:rsidR="00A416A8" w:rsidRPr="000774BE">
        <w:rPr>
          <w:rFonts w:ascii="Calibri" w:hAnsi="Calibri" w:cs="Calibri"/>
          <w:sz w:val="22"/>
          <w:shd w:val="clear" w:color="auto" w:fill="FFFFFF"/>
        </w:rPr>
        <w:t xml:space="preserve"> to </w:t>
      </w:r>
      <w:proofErr w:type="spellStart"/>
      <w:r w:rsidR="00A416A8" w:rsidRPr="000774BE">
        <w:rPr>
          <w:rFonts w:ascii="Calibri" w:hAnsi="Calibri" w:cs="Calibri"/>
          <w:b/>
          <w:sz w:val="22"/>
          <w:shd w:val="clear" w:color="auto" w:fill="FFFFFF"/>
        </w:rPr>
        <w:t>Ansible</w:t>
      </w:r>
      <w:proofErr w:type="spellEnd"/>
      <w:r w:rsidR="00A416A8" w:rsidRPr="000774BE">
        <w:rPr>
          <w:rFonts w:ascii="Calibri" w:hAnsi="Calibri" w:cs="Calibri"/>
          <w:b/>
          <w:sz w:val="22"/>
          <w:shd w:val="clear" w:color="auto" w:fill="FFFFFF"/>
        </w:rPr>
        <w:t xml:space="preserve"> Playbook</w:t>
      </w:r>
      <w:r w:rsidR="00A416A8" w:rsidRPr="000774BE">
        <w:rPr>
          <w:rFonts w:ascii="Calibri" w:hAnsi="Calibri" w:cs="Calibri"/>
          <w:sz w:val="22"/>
          <w:shd w:val="clear" w:color="auto" w:fill="FFFFFF"/>
        </w:rPr>
        <w:t xml:space="preserve"> in </w:t>
      </w:r>
      <w:r w:rsidR="00A416A8" w:rsidRPr="000774BE">
        <w:rPr>
          <w:rFonts w:ascii="Calibri" w:hAnsi="Calibri" w:cs="Calibri"/>
          <w:b/>
          <w:sz w:val="22"/>
          <w:shd w:val="clear" w:color="auto" w:fill="FFFFFF"/>
        </w:rPr>
        <w:t>Docker</w:t>
      </w:r>
      <w:r w:rsidR="00A416A8" w:rsidRPr="000774BE">
        <w:rPr>
          <w:rFonts w:ascii="Calibri" w:hAnsi="Calibri" w:cs="Calibri"/>
          <w:sz w:val="22"/>
          <w:shd w:val="clear" w:color="auto" w:fill="FFFFFF"/>
        </w:rPr>
        <w:t xml:space="preserve"> containers, managed by </w:t>
      </w:r>
      <w:r w:rsidR="00A416A8" w:rsidRPr="000774BE">
        <w:rPr>
          <w:rFonts w:ascii="Calibri" w:hAnsi="Calibri" w:cs="Calibri"/>
          <w:b/>
          <w:sz w:val="22"/>
          <w:shd w:val="clear" w:color="auto" w:fill="FFFFFF"/>
        </w:rPr>
        <w:t>Mesos/Marathon</w:t>
      </w:r>
      <w:r w:rsidR="00A416A8"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A5" w14:textId="77777777" w:rsidR="00A416A8" w:rsidRPr="000774BE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veloped web pages with cross browser compatibility using HTML, CSS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Bootstra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JAX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A6" w14:textId="77777777" w:rsidR="0026248D" w:rsidRPr="000774BE" w:rsidRDefault="002C7F21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Used Spring D</w:t>
      </w:r>
      <w:r w:rsidR="00055489" w:rsidRPr="000774BE">
        <w:rPr>
          <w:rFonts w:ascii="Calibri" w:hAnsi="Calibri" w:cs="Calibri"/>
          <w:sz w:val="22"/>
          <w:shd w:val="clear" w:color="auto" w:fill="FFFFFF"/>
        </w:rPr>
        <w:t>ata JPA which focuses on JPA to store data in relational data base, by which simple Queries are written.</w:t>
      </w:r>
    </w:p>
    <w:p w14:paraId="69A594A7" w14:textId="77777777" w:rsidR="0026248D" w:rsidRPr="000774BE" w:rsidRDefault="0026248D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veloped user interface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ag libraries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T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TML5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SS3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ngular 4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o simplify the complexities of the application.</w:t>
      </w:r>
    </w:p>
    <w:p w14:paraId="69A594A8" w14:textId="77777777" w:rsidR="0049431A" w:rsidRPr="000774BE" w:rsidRDefault="002A28E2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ngular JS</w:t>
      </w:r>
      <w:r w:rsidR="00055489" w:rsidRPr="000774BE">
        <w:rPr>
          <w:rFonts w:ascii="Calibri" w:hAnsi="Calibri" w:cs="Calibri"/>
          <w:sz w:val="22"/>
          <w:shd w:val="clear" w:color="auto" w:fill="FFFFFF"/>
        </w:rPr>
        <w:t xml:space="preserve"> to address many of the challenges encountered in deve</w:t>
      </w:r>
      <w:r w:rsidR="00477433" w:rsidRPr="000774BE">
        <w:rPr>
          <w:rFonts w:ascii="Calibri" w:hAnsi="Calibri" w:cs="Calibri"/>
          <w:sz w:val="22"/>
          <w:shd w:val="clear" w:color="auto" w:fill="FFFFFF"/>
        </w:rPr>
        <w:t>loping single page applications.</w:t>
      </w:r>
    </w:p>
    <w:p w14:paraId="69A594A9" w14:textId="77777777" w:rsidR="00200519" w:rsidRPr="000774BE" w:rsidRDefault="0047743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Spring Boot Microservice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were developed with microservice architecture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ES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pache Kafk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. </w:t>
      </w:r>
    </w:p>
    <w:p w14:paraId="62FC7D24" w14:textId="3A9E07AD" w:rsidR="00B9704F" w:rsidRPr="000774BE" w:rsidRDefault="00B9704F" w:rsidP="006126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Setting up </w:t>
      </w:r>
      <w:r w:rsidRPr="000774BE">
        <w:rPr>
          <w:rFonts w:ascii="Calibri" w:hAnsi="Calibri" w:cs="Calibri"/>
          <w:b/>
          <w:sz w:val="22"/>
        </w:rPr>
        <w:t xml:space="preserve">Jenkins </w:t>
      </w:r>
      <w:r w:rsidRPr="000774BE">
        <w:rPr>
          <w:rFonts w:ascii="Calibri" w:hAnsi="Calibri" w:cs="Calibri"/>
          <w:sz w:val="22"/>
        </w:rPr>
        <w:t>pipeline for Kafka Producer and Kafka Consumer for Dev, QA, UAT, Stage and Adoption (CORE), Production stages in OpenShift Online and OpenShift environment and developed Docker repository for different environments.</w:t>
      </w:r>
    </w:p>
    <w:p w14:paraId="69A594AA" w14:textId="77777777" w:rsidR="00E55374" w:rsidRPr="000774BE" w:rsidRDefault="00E5537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Design, develop, and deploy the integration through </w:t>
      </w:r>
      <w:r w:rsidRPr="000774BE">
        <w:rPr>
          <w:rFonts w:ascii="Calibri" w:hAnsi="Calibri" w:cs="Calibri"/>
          <w:b/>
          <w:sz w:val="22"/>
        </w:rPr>
        <w:t>Oracle Service Bus (OSB)</w:t>
      </w:r>
      <w:r w:rsidRPr="000774BE">
        <w:rPr>
          <w:rFonts w:ascii="Calibri" w:hAnsi="Calibri" w:cs="Calibri"/>
          <w:sz w:val="22"/>
        </w:rPr>
        <w:t xml:space="preserve"> for accessing and exposing web services to external systems.</w:t>
      </w:r>
    </w:p>
    <w:p w14:paraId="69A594AB" w14:textId="77777777" w:rsidR="00200519" w:rsidRPr="000774BE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Developed </w:t>
      </w:r>
      <w:r w:rsidRPr="000774BE">
        <w:rPr>
          <w:rFonts w:ascii="Calibri" w:hAnsi="Calibri" w:cs="Calibri"/>
          <w:b/>
          <w:sz w:val="22"/>
        </w:rPr>
        <w:t>Mongo</w:t>
      </w:r>
      <w:r w:rsidRPr="000774BE">
        <w:rPr>
          <w:rFonts w:ascii="Calibri" w:hAnsi="Calibri" w:cs="Calibri"/>
          <w:sz w:val="22"/>
        </w:rPr>
        <w:t xml:space="preserve"> DB embedded documents from java code using spring data Mongo DB.</w:t>
      </w:r>
    </w:p>
    <w:p w14:paraId="69A594AC" w14:textId="77777777" w:rsidR="00200519" w:rsidRPr="000774BE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</w:rPr>
        <w:t>Working with mongo consultants for work around and fixing up the mongo bugs.</w:t>
      </w:r>
    </w:p>
    <w:p w14:paraId="69A594AD" w14:textId="77777777" w:rsidR="00A416A8" w:rsidRPr="000774BE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on service-oriented systems that utilize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ES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web frameworks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OA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message queue technologies (Spring MVC, Spring REST Template, Spring Integration).</w:t>
      </w:r>
    </w:p>
    <w:p w14:paraId="224A50D9" w14:textId="2152E522" w:rsidR="00B9704F" w:rsidRPr="000774BE" w:rsidRDefault="00B9704F" w:rsidP="002C3439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lastRenderedPageBreak/>
        <w:t>Orchestrate software updates and verify functionality Changing the AWS infrastructure Elastic Beanstalk to Docker with Kubernetes.</w:t>
      </w:r>
    </w:p>
    <w:p w14:paraId="09B7E67D" w14:textId="77CBF1CA" w:rsidR="002F4CD3" w:rsidRPr="000774BE" w:rsidRDefault="002F4CD3" w:rsidP="00813426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Designing and implementing CI (Continuous Integration) system: configuring Jenkins servers, Jenkins nodes, creating required scripts (Perl &amp; Python), and creating/configuring VMs (Windows/Linux).</w:t>
      </w:r>
    </w:p>
    <w:p w14:paraId="69A594AE" w14:textId="77777777" w:rsidR="0049431A" w:rsidRPr="000774BE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ON object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intensively to create interactive web pages.</w:t>
      </w:r>
    </w:p>
    <w:p w14:paraId="69A594AF" w14:textId="77777777" w:rsidR="00EC23E3" w:rsidRPr="000774BE" w:rsidRDefault="00EC23E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s Database and Involved in writ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QL scripts</w:t>
      </w:r>
      <w:r w:rsidRPr="000774BE">
        <w:rPr>
          <w:rFonts w:ascii="Calibri" w:hAnsi="Calibri" w:cs="Calibri"/>
          <w:sz w:val="22"/>
          <w:shd w:val="clear" w:color="auto" w:fill="FFFFFF"/>
        </w:rPr>
        <w:t>, SQL code for procedures and functions.</w:t>
      </w:r>
    </w:p>
    <w:p w14:paraId="69A594B0" w14:textId="77777777" w:rsidR="00200519" w:rsidRPr="000774BE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Implementing Swagger Configuration in Java </w:t>
      </w:r>
      <w:r w:rsidR="002C7F21" w:rsidRPr="000774BE">
        <w:rPr>
          <w:rFonts w:ascii="Calibri" w:hAnsi="Calibri" w:cs="Calibri"/>
          <w:b/>
          <w:sz w:val="22"/>
          <w:shd w:val="clear" w:color="auto" w:fill="FFFFFF"/>
        </w:rPr>
        <w:t>Spring B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o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auto generating swagger JSON files for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EST API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call.</w:t>
      </w:r>
    </w:p>
    <w:p w14:paraId="69A594B1" w14:textId="77777777" w:rsidR="00200519" w:rsidRPr="000774BE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</w:rPr>
        <w:t xml:space="preserve">Designed and developed functionality to get </w:t>
      </w:r>
      <w:r w:rsidRPr="000774BE">
        <w:rPr>
          <w:rFonts w:ascii="Calibri" w:hAnsi="Calibri" w:cs="Calibri"/>
          <w:b/>
          <w:sz w:val="22"/>
        </w:rPr>
        <w:t>JSON</w:t>
      </w:r>
      <w:r w:rsidRPr="000774BE">
        <w:rPr>
          <w:rFonts w:ascii="Calibri" w:hAnsi="Calibri" w:cs="Calibri"/>
          <w:sz w:val="22"/>
        </w:rPr>
        <w:t xml:space="preserve"> document from </w:t>
      </w:r>
      <w:r w:rsidRPr="000774BE">
        <w:rPr>
          <w:rFonts w:ascii="Calibri" w:hAnsi="Calibri" w:cs="Calibri"/>
          <w:b/>
          <w:sz w:val="22"/>
        </w:rPr>
        <w:t>MONGO</w:t>
      </w:r>
      <w:r w:rsidRPr="000774BE">
        <w:rPr>
          <w:rFonts w:ascii="Calibri" w:hAnsi="Calibri" w:cs="Calibri"/>
          <w:sz w:val="22"/>
        </w:rPr>
        <w:t xml:space="preserve"> </w:t>
      </w:r>
      <w:r w:rsidRPr="000774BE">
        <w:rPr>
          <w:rFonts w:ascii="Calibri" w:hAnsi="Calibri" w:cs="Calibri"/>
          <w:b/>
          <w:sz w:val="22"/>
        </w:rPr>
        <w:t>DB</w:t>
      </w:r>
      <w:r w:rsidRPr="000774BE">
        <w:rPr>
          <w:rFonts w:ascii="Calibri" w:hAnsi="Calibri" w:cs="Calibri"/>
          <w:sz w:val="22"/>
        </w:rPr>
        <w:t xml:space="preserve"> document store and send it to client using RESTful web service.</w:t>
      </w:r>
    </w:p>
    <w:p w14:paraId="52A000F9" w14:textId="112637D4" w:rsidR="00C73056" w:rsidRPr="000774BE" w:rsidRDefault="00C73056" w:rsidP="007F20E1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Created and manag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icroservice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lojure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B2" w14:textId="77777777" w:rsidR="006B40E4" w:rsidRPr="000774BE" w:rsidRDefault="006B40E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Created deployment models for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loud Foundry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explaining the underlying VM, Container, and application layout across multiple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PCF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undations spread across the globe.</w:t>
      </w:r>
    </w:p>
    <w:p w14:paraId="4E11557F" w14:textId="07AF6E96" w:rsidR="00B9704F" w:rsidRPr="000774BE" w:rsidRDefault="00B9704F" w:rsidP="00D80B8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Implemented a Continuous Delivery pipeline with Docker, Jenkins, GitHub, and AWS.</w:t>
      </w:r>
    </w:p>
    <w:p w14:paraId="69A594B3" w14:textId="77777777" w:rsidR="00EC23E3" w:rsidRPr="000774BE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extensively on the spring framework, implement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 MVC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 Security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IOC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(depen</w:t>
      </w:r>
      <w:r w:rsidR="00EC23E3" w:rsidRPr="000774BE">
        <w:rPr>
          <w:rFonts w:ascii="Calibri" w:hAnsi="Calibri" w:cs="Calibri"/>
          <w:sz w:val="22"/>
          <w:shd w:val="clear" w:color="auto" w:fill="FFFFFF"/>
        </w:rPr>
        <w:t xml:space="preserve">dency injection) and </w:t>
      </w:r>
      <w:r w:rsidR="00EC23E3" w:rsidRPr="000774BE">
        <w:rPr>
          <w:rFonts w:ascii="Calibri" w:hAnsi="Calibri" w:cs="Calibri"/>
          <w:b/>
          <w:sz w:val="22"/>
          <w:shd w:val="clear" w:color="auto" w:fill="FFFFFF"/>
        </w:rPr>
        <w:t>Spring AOP</w:t>
      </w:r>
      <w:r w:rsidR="00EC23E3" w:rsidRPr="000774BE">
        <w:rPr>
          <w:rFonts w:ascii="Calibri" w:hAnsi="Calibri" w:cs="Calibri"/>
          <w:sz w:val="22"/>
          <w:shd w:val="clear" w:color="auto" w:fill="FFFFFF"/>
        </w:rPr>
        <w:t xml:space="preserve"> and used </w:t>
      </w:r>
      <w:r w:rsidR="00EC23E3" w:rsidRPr="000774BE">
        <w:rPr>
          <w:rFonts w:ascii="Calibri" w:hAnsi="Calibri" w:cs="Calibri"/>
          <w:b/>
          <w:sz w:val="22"/>
          <w:shd w:val="clear" w:color="auto" w:fill="FFFFFF"/>
        </w:rPr>
        <w:t>SOA</w:t>
      </w:r>
      <w:r w:rsidR="00EC23E3" w:rsidRPr="000774BE">
        <w:rPr>
          <w:rFonts w:ascii="Calibri" w:hAnsi="Calibri" w:cs="Calibri"/>
          <w:sz w:val="22"/>
          <w:shd w:val="clear" w:color="auto" w:fill="FFFFFF"/>
        </w:rPr>
        <w:t xml:space="preserve"> for web-based applications.</w:t>
      </w:r>
    </w:p>
    <w:p w14:paraId="69A594B4" w14:textId="77777777" w:rsidR="00F50D18" w:rsidRPr="000774BE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nvolved in writing java API for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mazon Lambd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o manage some of the AWS services.</w:t>
      </w:r>
    </w:p>
    <w:p w14:paraId="69A594B5" w14:textId="77777777" w:rsidR="00F50D18" w:rsidRPr="000774BE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GI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VN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source control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enkin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continuous integrations.</w:t>
      </w:r>
    </w:p>
    <w:p w14:paraId="69A594B6" w14:textId="77777777" w:rsidR="0049431A" w:rsidRPr="000774BE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veloped web service client based o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WSDL'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provided by middleware team for retrieving bill credits and customer agreement data from backend systems.</w:t>
      </w:r>
    </w:p>
    <w:p w14:paraId="69A594B7" w14:textId="77777777" w:rsidR="0030202B" w:rsidRPr="000774BE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nvolved in deployment of application o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WebLogic Application Server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in Development &amp; QA environment.</w:t>
      </w:r>
    </w:p>
    <w:p w14:paraId="69A594B8" w14:textId="70323666" w:rsidR="0049431A" w:rsidRPr="000774BE" w:rsidRDefault="006F7300" w:rsidP="00AC4AB3">
      <w:p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Environment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: </w:t>
      </w:r>
      <w:r w:rsidR="00BD1CDB" w:rsidRPr="000774BE">
        <w:rPr>
          <w:rFonts w:ascii="Calibri" w:hAnsi="Calibri" w:cs="Calibri"/>
          <w:sz w:val="22"/>
          <w:shd w:val="clear" w:color="auto" w:fill="FFFFFF"/>
        </w:rPr>
        <w:t>Java 1.8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, Spring, SQL, Eclipse, JSP, Servlets, JMS, XML, Ant, XSLT, JSON, SVN,</w:t>
      </w:r>
      <w:r w:rsidR="006B6332" w:rsidRPr="000774BE">
        <w:rPr>
          <w:rFonts w:ascii="Calibri" w:hAnsi="Calibri" w:cs="Calibri"/>
          <w:sz w:val="22"/>
          <w:shd w:val="clear" w:color="auto" w:fill="FFFFFF"/>
        </w:rPr>
        <w:t xml:space="preserve"> Git, 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Oracle</w:t>
      </w:r>
      <w:r w:rsidR="00F50D18" w:rsidRPr="000774BE">
        <w:rPr>
          <w:rFonts w:ascii="Calibri" w:hAnsi="Calibri" w:cs="Calibri"/>
          <w:sz w:val="22"/>
          <w:shd w:val="clear" w:color="auto" w:fill="FFFFFF"/>
        </w:rPr>
        <w:t xml:space="preserve"> 11g, JPA, </w:t>
      </w:r>
      <w:r w:rsidR="00200519" w:rsidRPr="000774BE">
        <w:rPr>
          <w:rFonts w:ascii="Calibri" w:hAnsi="Calibri" w:cs="Calibri"/>
          <w:sz w:val="22"/>
          <w:shd w:val="clear" w:color="auto" w:fill="FFFFFF"/>
        </w:rPr>
        <w:t xml:space="preserve">Mongo DB, </w:t>
      </w:r>
      <w:r w:rsidR="0026248D" w:rsidRPr="000774BE">
        <w:rPr>
          <w:rFonts w:ascii="Calibri" w:hAnsi="Calibri" w:cs="Calibri"/>
          <w:sz w:val="22"/>
          <w:shd w:val="clear" w:color="auto" w:fill="FFFFFF"/>
        </w:rPr>
        <w:t xml:space="preserve">Angular JS, </w:t>
      </w:r>
      <w:r w:rsidR="00E55374" w:rsidRPr="000774BE">
        <w:rPr>
          <w:rFonts w:ascii="Calibri" w:hAnsi="Calibri" w:cs="Calibri"/>
          <w:sz w:val="22"/>
          <w:shd w:val="clear" w:color="auto" w:fill="FFFFFF"/>
        </w:rPr>
        <w:t>Oracle OSB,</w:t>
      </w:r>
      <w:r w:rsidR="00C22159" w:rsidRPr="000774BE">
        <w:rPr>
          <w:rFonts w:ascii="Calibri" w:hAnsi="Calibri" w:cs="Calibri"/>
          <w:sz w:val="22"/>
          <w:shd w:val="clear" w:color="auto" w:fill="FFFFFF"/>
        </w:rPr>
        <w:t xml:space="preserve"> Oracle SOA Suite 11g, </w:t>
      </w:r>
      <w:r w:rsidR="00E55374"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="00F50D18" w:rsidRPr="000774BE">
        <w:rPr>
          <w:rFonts w:ascii="Calibri" w:hAnsi="Calibri" w:cs="Calibri"/>
          <w:sz w:val="22"/>
          <w:shd w:val="clear" w:color="auto" w:fill="FFFFFF"/>
        </w:rPr>
        <w:t>RESTful, Microservices, Spring MVC</w:t>
      </w:r>
      <w:r w:rsidR="002A28E2"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="0038308D" w:rsidRPr="000774BE">
        <w:rPr>
          <w:rFonts w:ascii="Calibri" w:hAnsi="Calibri" w:cs="Calibri"/>
          <w:sz w:val="22"/>
          <w:shd w:val="clear" w:color="auto" w:fill="FFFFFF"/>
        </w:rPr>
        <w:t xml:space="preserve">Bootstrap, </w:t>
      </w:r>
      <w:r w:rsidR="002A28E2" w:rsidRPr="000774BE">
        <w:rPr>
          <w:rFonts w:ascii="Calibri" w:hAnsi="Calibri" w:cs="Calibri"/>
          <w:sz w:val="22"/>
          <w:shd w:val="clear" w:color="auto" w:fill="FFFFFF"/>
        </w:rPr>
        <w:t>Spring Data JPA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, Jenkin</w:t>
      </w:r>
      <w:r w:rsidR="00C22159" w:rsidRPr="000774BE">
        <w:rPr>
          <w:rFonts w:ascii="Calibri" w:hAnsi="Calibri" w:cs="Calibri"/>
          <w:sz w:val="22"/>
          <w:shd w:val="clear" w:color="auto" w:fill="FFFFFF"/>
        </w:rPr>
        <w:t xml:space="preserve">s, </w:t>
      </w:r>
      <w:r w:rsidR="00B9704F" w:rsidRPr="000774BE">
        <w:rPr>
          <w:rFonts w:ascii="Calibri" w:hAnsi="Calibri" w:cs="Calibri"/>
          <w:sz w:val="22"/>
          <w:shd w:val="clear" w:color="auto" w:fill="FFFFFF"/>
        </w:rPr>
        <w:t xml:space="preserve">Docker, </w:t>
      </w:r>
      <w:r w:rsidR="0026248D" w:rsidRPr="000774BE">
        <w:rPr>
          <w:rFonts w:ascii="Calibri" w:hAnsi="Calibri" w:cs="Calibri"/>
          <w:sz w:val="22"/>
          <w:shd w:val="clear" w:color="auto" w:fill="FFFFFF"/>
        </w:rPr>
        <w:t>Angular 4/2,</w:t>
      </w:r>
      <w:r w:rsidR="00C22159" w:rsidRPr="000774BE">
        <w:rPr>
          <w:rFonts w:ascii="Calibri" w:hAnsi="Calibri" w:cs="Calibri"/>
          <w:sz w:val="22"/>
          <w:shd w:val="clear" w:color="auto" w:fill="FFFFFF"/>
        </w:rPr>
        <w:t xml:space="preserve"> WebLogic 7.0, 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 xml:space="preserve">JavaScript, </w:t>
      </w:r>
      <w:r w:rsidR="006B40E4" w:rsidRPr="000774BE">
        <w:rPr>
          <w:rFonts w:ascii="Calibri" w:hAnsi="Calibri" w:cs="Calibri"/>
          <w:sz w:val="22"/>
          <w:shd w:val="clear" w:color="auto" w:fill="FFFFFF"/>
        </w:rPr>
        <w:t xml:space="preserve">PCF, </w:t>
      </w:r>
      <w:proofErr w:type="spellStart"/>
      <w:r w:rsidR="00DC1A61" w:rsidRPr="000774BE">
        <w:rPr>
          <w:rFonts w:ascii="Calibri" w:hAnsi="Calibri" w:cs="Calibri"/>
          <w:sz w:val="22"/>
          <w:shd w:val="clear" w:color="auto" w:fill="FFFFFF"/>
        </w:rPr>
        <w:t>MyBatis</w:t>
      </w:r>
      <w:proofErr w:type="spellEnd"/>
      <w:r w:rsidR="00DC1A61" w:rsidRPr="000774BE">
        <w:rPr>
          <w:rFonts w:ascii="Calibri" w:hAnsi="Calibri" w:cs="Calibri"/>
          <w:sz w:val="22"/>
          <w:shd w:val="clear" w:color="auto" w:fill="FFFFFF"/>
        </w:rPr>
        <w:t>, Maven, PL/SQL J unit, Web Sphere.</w:t>
      </w:r>
    </w:p>
    <w:p w14:paraId="69A594B9" w14:textId="77777777" w:rsidR="000328B6" w:rsidRPr="000774BE" w:rsidRDefault="000328B6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BA" w14:textId="36B0F0CA" w:rsidR="009F54F6" w:rsidRPr="000774BE" w:rsidRDefault="0049431A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 xml:space="preserve">Client: </w:t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>Siemens Medical Solutions, Malvern,</w:t>
      </w:r>
      <w:r w:rsidR="00610752" w:rsidRPr="000774BE">
        <w:rPr>
          <w:rFonts w:ascii="Calibri" w:hAnsi="Calibri" w:cs="Calibri"/>
          <w:b/>
          <w:sz w:val="22"/>
          <w:shd w:val="clear" w:color="auto" w:fill="FFFFFF"/>
        </w:rPr>
        <w:t xml:space="preserve"> PA      </w:t>
      </w:r>
      <w:r w:rsidR="00610752" w:rsidRPr="000774BE">
        <w:rPr>
          <w:rFonts w:ascii="Calibri" w:hAnsi="Calibri" w:cs="Calibri"/>
          <w:b/>
          <w:sz w:val="22"/>
          <w:shd w:val="clear" w:color="auto" w:fill="FFFFFF"/>
        </w:rPr>
        <w:tab/>
      </w:r>
      <w:r w:rsidR="00610752" w:rsidRPr="000774BE">
        <w:rPr>
          <w:rFonts w:ascii="Calibri" w:hAnsi="Calibri" w:cs="Calibri"/>
          <w:b/>
          <w:sz w:val="22"/>
          <w:shd w:val="clear" w:color="auto" w:fill="FFFFFF"/>
        </w:rPr>
        <w:tab/>
      </w:r>
      <w:r w:rsidR="00610752" w:rsidRPr="000774BE">
        <w:rPr>
          <w:rFonts w:ascii="Calibri" w:hAnsi="Calibri" w:cs="Calibri"/>
          <w:b/>
          <w:sz w:val="22"/>
          <w:shd w:val="clear" w:color="auto" w:fill="FFFFFF"/>
        </w:rPr>
        <w:tab/>
        <w:t xml:space="preserve">                </w:t>
      </w:r>
      <w:r w:rsidR="00DA342A" w:rsidRPr="000774BE">
        <w:rPr>
          <w:rFonts w:ascii="Calibri" w:hAnsi="Calibri" w:cs="Calibri"/>
          <w:b/>
          <w:sz w:val="22"/>
          <w:shd w:val="clear" w:color="auto" w:fill="FFFFFF"/>
        </w:rPr>
        <w:t xml:space="preserve"> </w:t>
      </w:r>
      <w:r w:rsidR="00610752" w:rsidRPr="000774BE">
        <w:rPr>
          <w:rFonts w:ascii="Calibri" w:hAnsi="Calibri" w:cs="Calibri"/>
          <w:b/>
          <w:sz w:val="22"/>
          <w:shd w:val="clear" w:color="auto" w:fill="FFFFFF"/>
        </w:rPr>
        <w:t>Mar</w:t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>’2016 – June’2017</w:t>
      </w:r>
    </w:p>
    <w:p w14:paraId="69A594BB" w14:textId="77777777" w:rsidR="00FC0A53" w:rsidRPr="000774BE" w:rsidRDefault="0049431A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 xml:space="preserve">Role: </w:t>
      </w:r>
      <w:r w:rsidR="004614D3" w:rsidRPr="000774BE">
        <w:rPr>
          <w:rFonts w:ascii="Calibri" w:hAnsi="Calibri" w:cs="Calibri"/>
          <w:b/>
          <w:sz w:val="22"/>
        </w:rPr>
        <w:t>Sr. Java Developer</w:t>
      </w:r>
    </w:p>
    <w:p w14:paraId="69A594BC" w14:textId="77777777" w:rsidR="0049431A" w:rsidRPr="000774BE" w:rsidRDefault="0049431A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</w:p>
    <w:p w14:paraId="69A594BD" w14:textId="77777777" w:rsidR="004614D3" w:rsidRPr="000774BE" w:rsidRDefault="009F21A3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>Responsibilities:</w:t>
      </w:r>
      <w:r w:rsidR="002A28E2" w:rsidRPr="000774BE">
        <w:rPr>
          <w:rFonts w:ascii="Calibri" w:hAnsi="Calibri" w:cs="Calibri"/>
          <w:sz w:val="22"/>
          <w:shd w:val="clear" w:color="auto" w:fill="FFFFFF"/>
        </w:rPr>
        <w:tab/>
      </w:r>
      <w:r w:rsidR="002A28E2" w:rsidRPr="000774BE">
        <w:rPr>
          <w:rFonts w:ascii="Calibri" w:hAnsi="Calibri" w:cs="Calibri"/>
          <w:sz w:val="22"/>
          <w:shd w:val="clear" w:color="auto" w:fill="FFFFFF"/>
        </w:rPr>
        <w:tab/>
      </w:r>
      <w:r w:rsidR="002A28E2" w:rsidRPr="000774BE">
        <w:rPr>
          <w:rFonts w:ascii="Calibri" w:hAnsi="Calibri" w:cs="Calibri"/>
          <w:sz w:val="22"/>
          <w:shd w:val="clear" w:color="auto" w:fill="FFFFFF"/>
        </w:rPr>
        <w:tab/>
      </w:r>
      <w:r w:rsidR="002A28E2" w:rsidRPr="000774BE">
        <w:rPr>
          <w:rFonts w:ascii="Calibri" w:hAnsi="Calibri" w:cs="Calibri"/>
          <w:sz w:val="22"/>
          <w:shd w:val="clear" w:color="auto" w:fill="FFFFFF"/>
        </w:rPr>
        <w:tab/>
      </w:r>
      <w:r w:rsidR="002A28E2" w:rsidRPr="000774BE">
        <w:rPr>
          <w:rFonts w:ascii="Calibri" w:hAnsi="Calibri" w:cs="Calibri"/>
          <w:sz w:val="22"/>
          <w:shd w:val="clear" w:color="auto" w:fill="FFFFFF"/>
        </w:rPr>
        <w:tab/>
      </w:r>
      <w:r w:rsidR="002A28E2" w:rsidRPr="000774BE">
        <w:rPr>
          <w:rFonts w:ascii="Calibri" w:hAnsi="Calibri" w:cs="Calibri"/>
          <w:sz w:val="22"/>
          <w:shd w:val="clear" w:color="auto" w:fill="FFFFFF"/>
        </w:rPr>
        <w:tab/>
      </w:r>
      <w:r w:rsidR="002A28E2" w:rsidRPr="000774BE">
        <w:rPr>
          <w:rFonts w:ascii="Calibri" w:hAnsi="Calibri" w:cs="Calibri"/>
          <w:sz w:val="22"/>
          <w:shd w:val="clear" w:color="auto" w:fill="FFFFFF"/>
        </w:rPr>
        <w:tab/>
        <w:t xml:space="preserve">            </w:t>
      </w:r>
    </w:p>
    <w:p w14:paraId="69A594BE" w14:textId="77777777" w:rsidR="00EC23E3" w:rsidRPr="000774BE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nvolved in the development of presentation tier using HTML, CSS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Bootstra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ngular J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P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BF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Appli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2EE Design Pattern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such as Factory, Singleton, and Business delegate, DAO, Front Controller Pattern and MVC and actively used OOP concepts.</w:t>
      </w:r>
    </w:p>
    <w:p w14:paraId="69A594C0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Experience in developing web applications using Spring, EJB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ibernat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DB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DBC</w:t>
      </w:r>
      <w:r w:rsidRPr="000774BE">
        <w:rPr>
          <w:rFonts w:ascii="Calibri" w:hAnsi="Calibri" w:cs="Calibri"/>
          <w:sz w:val="22"/>
          <w:shd w:val="clear" w:color="auto" w:fill="FFFFFF"/>
        </w:rPr>
        <w:t>, </w:t>
      </w:r>
      <w:r w:rsidR="00BD1CDB" w:rsidRPr="000774BE">
        <w:rPr>
          <w:rFonts w:ascii="Calibri" w:hAnsi="Calibri" w:cs="Calibri"/>
          <w:sz w:val="22"/>
          <w:shd w:val="clear" w:color="auto" w:fill="FFFFFF"/>
        </w:rPr>
        <w:t xml:space="preserve">Java </w:t>
      </w:r>
      <w:r w:rsidRPr="000774BE">
        <w:rPr>
          <w:rFonts w:ascii="Calibri" w:hAnsi="Calibri" w:cs="Calibri"/>
          <w:sz w:val="22"/>
          <w:shd w:val="clear" w:color="auto" w:fill="FFFFFF"/>
        </w:rPr>
        <w:t>Server Pages, Servlet, Web Services, JavaScript, JavaBeans, POJO's and Log4j</w:t>
      </w:r>
      <w:r w:rsidR="0049431A"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C1" w14:textId="77777777" w:rsidR="0026248D" w:rsidRPr="000774BE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</w:rPr>
        <w:t xml:space="preserve">Implemented Data validations for critical functionalities using </w:t>
      </w:r>
      <w:r w:rsidRPr="000774BE">
        <w:rPr>
          <w:rFonts w:ascii="Calibri" w:hAnsi="Calibri" w:cs="Calibri"/>
          <w:b/>
          <w:sz w:val="22"/>
        </w:rPr>
        <w:t>Angular2</w:t>
      </w:r>
      <w:r w:rsidRPr="000774BE">
        <w:rPr>
          <w:rFonts w:ascii="Calibri" w:hAnsi="Calibri" w:cs="Calibri"/>
          <w:sz w:val="22"/>
        </w:rPr>
        <w:t xml:space="preserve"> and </w:t>
      </w:r>
      <w:r w:rsidRPr="000774BE">
        <w:rPr>
          <w:rFonts w:ascii="Calibri" w:hAnsi="Calibri" w:cs="Calibri"/>
          <w:b/>
          <w:sz w:val="22"/>
        </w:rPr>
        <w:t>JavaScript</w:t>
      </w:r>
      <w:r w:rsidRPr="000774BE">
        <w:rPr>
          <w:rFonts w:ascii="Calibri" w:hAnsi="Calibri" w:cs="Calibri"/>
          <w:sz w:val="22"/>
        </w:rPr>
        <w:t>.</w:t>
      </w:r>
    </w:p>
    <w:p w14:paraId="69A594C2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Extensively used AJAX technology to add interactivity to the web pages.</w:t>
      </w:r>
    </w:p>
    <w:p w14:paraId="69A594C3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lastRenderedPageBreak/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ngularJ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o address many of the challenges encountered in develop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ingle page applications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C4" w14:textId="77777777" w:rsidR="00EC23E3" w:rsidRPr="000774BE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signed and developed various modules of the application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2EE design architectur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Spring MVC architecture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IOC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O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concepts.</w:t>
      </w:r>
    </w:p>
    <w:p w14:paraId="69A594C5" w14:textId="77777777" w:rsidR="00200519" w:rsidRPr="000774BE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Having experience in various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DBM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databases like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erver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y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.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No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database like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ongoDB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C6" w14:textId="77777777" w:rsidR="0026248D" w:rsidRPr="000774BE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Functionalities include writing code i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TM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S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jax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ON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ngular J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Boo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Bootstrap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y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database as the backend.</w:t>
      </w:r>
    </w:p>
    <w:p w14:paraId="69A594C7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on implementing current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est web service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o one of cloud computing services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WS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C8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O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OAP UI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web based applications.</w:t>
      </w:r>
    </w:p>
    <w:p w14:paraId="69A594C9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Responsible for designing Rich user Interface Applications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CSS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TM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JAX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CA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 xml:space="preserve">Oracle 11g DB </w:t>
      </w:r>
      <w:r w:rsidRPr="000774BE">
        <w:rPr>
          <w:rFonts w:ascii="Calibri" w:hAnsi="Calibri" w:cs="Calibri"/>
          <w:sz w:val="22"/>
          <w:shd w:val="clear" w:color="auto" w:fill="FFFFFF"/>
        </w:rPr>
        <w:t>and actively involved in writing PL/SQL functions and packages.</w:t>
      </w:r>
    </w:p>
    <w:p w14:paraId="69A594CB" w14:textId="77777777" w:rsidR="00E55374" w:rsidRPr="000774BE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ntegrated and implemented SOA solutions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 SOA suit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: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 ADF, BPM, BPEL, Oracle Service Bus OSB.</w:t>
      </w:r>
    </w:p>
    <w:p w14:paraId="69A594CC" w14:textId="15683BD9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 Data JP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which focuses on JPA to store data in relational database, by which simple Queries are written.</w:t>
      </w:r>
    </w:p>
    <w:p w14:paraId="5ACCA7FB" w14:textId="6E7985E8" w:rsidR="00F74E7D" w:rsidRPr="000774BE" w:rsidRDefault="00F74E7D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color w:val="444444"/>
          <w:sz w:val="22"/>
          <w:shd w:val="clear" w:color="auto" w:fill="FFFFFF"/>
        </w:rPr>
        <w:t xml:space="preserve">Development experience on mobile devices / tablets </w:t>
      </w:r>
      <w:r w:rsidRPr="000774BE">
        <w:rPr>
          <w:rFonts w:ascii="Calibri" w:hAnsi="Calibri" w:cs="Calibri"/>
          <w:b/>
          <w:color w:val="444444"/>
          <w:sz w:val="22"/>
          <w:shd w:val="clear" w:color="auto" w:fill="FFFFFF"/>
        </w:rPr>
        <w:t>(iOS)</w:t>
      </w:r>
      <w:r w:rsidRPr="000774BE">
        <w:rPr>
          <w:rFonts w:ascii="Calibri" w:hAnsi="Calibri" w:cs="Calibri"/>
          <w:color w:val="444444"/>
          <w:sz w:val="22"/>
          <w:shd w:val="clear" w:color="auto" w:fill="FFFFFF"/>
        </w:rPr>
        <w:t xml:space="preserve"> and multiple Linux platforms</w:t>
      </w:r>
      <w:r w:rsidR="00CC2DAD" w:rsidRPr="000774BE">
        <w:rPr>
          <w:rFonts w:ascii="Calibri" w:hAnsi="Calibri" w:cs="Calibri"/>
          <w:color w:val="444444"/>
          <w:sz w:val="22"/>
          <w:shd w:val="clear" w:color="auto" w:fill="FFFFFF"/>
        </w:rPr>
        <w:t>.</w:t>
      </w:r>
    </w:p>
    <w:p w14:paraId="3D29E460" w14:textId="4367970C" w:rsidR="002F4CD3" w:rsidRPr="000774BE" w:rsidRDefault="002F4CD3" w:rsidP="002E6E35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on defining application architectures in the distributed cloud environment and utilized AWS services such as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ECS, Cloud Formation, IAM.</w:t>
      </w:r>
    </w:p>
    <w:p w14:paraId="69A594CD" w14:textId="77777777" w:rsidR="006B40E4" w:rsidRPr="000774BE" w:rsidRDefault="006B40E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ployed application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Pivotal Cloud Foundry (PCF)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CLI. Used Pivotal Cloud Foundry, the connection/service binding details are injected from the deployed cloud platform itself.</w:t>
      </w:r>
    </w:p>
    <w:p w14:paraId="69A594CE" w14:textId="77777777" w:rsidR="00200519" w:rsidRPr="000774BE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</w:rPr>
        <w:t xml:space="preserve">Created Mongo </w:t>
      </w:r>
      <w:r w:rsidRPr="000774BE">
        <w:rPr>
          <w:rFonts w:ascii="Calibri" w:hAnsi="Calibri" w:cs="Calibri"/>
          <w:b/>
          <w:sz w:val="22"/>
        </w:rPr>
        <w:t>DB</w:t>
      </w:r>
      <w:r w:rsidRPr="000774BE">
        <w:rPr>
          <w:rFonts w:ascii="Calibri" w:hAnsi="Calibri" w:cs="Calibri"/>
          <w:sz w:val="22"/>
        </w:rPr>
        <w:t>/</w:t>
      </w:r>
      <w:r w:rsidRPr="000774BE">
        <w:rPr>
          <w:rFonts w:ascii="Calibri" w:hAnsi="Calibri" w:cs="Calibri"/>
          <w:b/>
          <w:sz w:val="22"/>
        </w:rPr>
        <w:t>NoSQL</w:t>
      </w:r>
      <w:r w:rsidRPr="000774BE">
        <w:rPr>
          <w:rFonts w:ascii="Calibri" w:hAnsi="Calibri" w:cs="Calibri"/>
          <w:sz w:val="22"/>
        </w:rPr>
        <w:t xml:space="preserve"> collections. Developed Server-side automation using </w:t>
      </w:r>
      <w:r w:rsidRPr="000774BE">
        <w:rPr>
          <w:rFonts w:ascii="Calibri" w:hAnsi="Calibri" w:cs="Calibri"/>
          <w:b/>
          <w:sz w:val="22"/>
        </w:rPr>
        <w:t>NodeJS</w:t>
      </w:r>
      <w:r w:rsidRPr="000774BE">
        <w:rPr>
          <w:rFonts w:ascii="Calibri" w:hAnsi="Calibri" w:cs="Calibri"/>
          <w:sz w:val="22"/>
        </w:rPr>
        <w:t xml:space="preserve"> scripting and connecting different types of SQL and </w:t>
      </w:r>
      <w:r w:rsidRPr="000774BE">
        <w:rPr>
          <w:rFonts w:ascii="Calibri" w:hAnsi="Calibri" w:cs="Calibri"/>
          <w:b/>
          <w:sz w:val="22"/>
        </w:rPr>
        <w:t>NoSQL</w:t>
      </w:r>
      <w:r w:rsidRPr="000774BE">
        <w:rPr>
          <w:rFonts w:ascii="Calibri" w:hAnsi="Calibri" w:cs="Calibri"/>
          <w:sz w:val="22"/>
        </w:rPr>
        <w:t xml:space="preserve"> stores.</w:t>
      </w:r>
    </w:p>
    <w:p w14:paraId="69A594CF" w14:textId="47130CDE" w:rsidR="006B40E4" w:rsidRPr="000774BE" w:rsidRDefault="006B40E4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Wrote Cloud Formation templates and deployed AWS resources using it.</w:t>
      </w:r>
    </w:p>
    <w:p w14:paraId="40E17697" w14:textId="711859D8" w:rsidR="00CC2DAD" w:rsidRPr="000774BE" w:rsidRDefault="00CC2DA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Involved in developing a single page, Mobile-first, cross-device(</w:t>
      </w:r>
      <w:r w:rsidR="000774BE">
        <w:rPr>
          <w:rFonts w:ascii="Calibri" w:hAnsi="Calibri" w:cs="Calibri"/>
          <w:sz w:val="22"/>
          <w:shd w:val="clear" w:color="auto" w:fill="FFFFFF"/>
        </w:rPr>
        <w:t>IOS</w:t>
      </w:r>
      <w:r w:rsidRPr="000774BE">
        <w:rPr>
          <w:rFonts w:ascii="Calibri" w:hAnsi="Calibri" w:cs="Calibri"/>
          <w:sz w:val="22"/>
          <w:shd w:val="clear" w:color="auto" w:fill="FFFFFF"/>
        </w:rPr>
        <w:t>)/cross-browser web application.</w:t>
      </w:r>
    </w:p>
    <w:p w14:paraId="69A594D0" w14:textId="787333E0" w:rsidR="0026248D" w:rsidRPr="000774BE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</w:rPr>
        <w:t xml:space="preserve">Created Typescript reusable components and services to consume </w:t>
      </w:r>
      <w:r w:rsidRPr="000774BE">
        <w:rPr>
          <w:rFonts w:ascii="Calibri" w:hAnsi="Calibri" w:cs="Calibri"/>
          <w:b/>
          <w:sz w:val="22"/>
        </w:rPr>
        <w:t>REST API's</w:t>
      </w:r>
      <w:r w:rsidRPr="000774BE">
        <w:rPr>
          <w:rFonts w:ascii="Calibri" w:hAnsi="Calibri" w:cs="Calibri"/>
          <w:sz w:val="22"/>
        </w:rPr>
        <w:t xml:space="preserve"> using Component-based architecture and reusable templates using </w:t>
      </w:r>
      <w:r w:rsidRPr="000774BE">
        <w:rPr>
          <w:rFonts w:ascii="Calibri" w:hAnsi="Calibri" w:cs="Calibri"/>
          <w:b/>
          <w:sz w:val="22"/>
        </w:rPr>
        <w:t>Angular2</w:t>
      </w:r>
      <w:r w:rsidRPr="000774BE">
        <w:rPr>
          <w:rFonts w:ascii="Calibri" w:hAnsi="Calibri" w:cs="Calibri"/>
          <w:sz w:val="22"/>
        </w:rPr>
        <w:t xml:space="preserve"> directives and worked with </w:t>
      </w:r>
      <w:r w:rsidRPr="000774BE">
        <w:rPr>
          <w:rFonts w:ascii="Calibri" w:hAnsi="Calibri" w:cs="Calibri"/>
          <w:b/>
          <w:sz w:val="22"/>
        </w:rPr>
        <w:t>NPM</w:t>
      </w:r>
      <w:r w:rsidRPr="000774BE">
        <w:rPr>
          <w:rFonts w:ascii="Calibri" w:hAnsi="Calibri" w:cs="Calibri"/>
          <w:sz w:val="22"/>
        </w:rPr>
        <w:t xml:space="preserve"> package manager tools </w:t>
      </w:r>
      <w:r w:rsidRPr="000774BE">
        <w:rPr>
          <w:rFonts w:ascii="Calibri" w:hAnsi="Calibri" w:cs="Calibri"/>
          <w:b/>
          <w:sz w:val="22"/>
        </w:rPr>
        <w:t>(Node JS).</w:t>
      </w:r>
    </w:p>
    <w:p w14:paraId="769A1D4B" w14:textId="782B804A" w:rsidR="009F20D2" w:rsidRPr="000774BE" w:rsidRDefault="009F20D2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veloped Angular.js as framework to create a Single Page Application (SPA) which can bind data to specific views and synchronize data with server and 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Karma-Jasmin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unit testing.</w:t>
      </w:r>
    </w:p>
    <w:p w14:paraId="37E59DFB" w14:textId="0BFBDDD7" w:rsidR="000774BE" w:rsidRPr="000774BE" w:rsidRDefault="000774BE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with cross platform issues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IOS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D1" w14:textId="77777777" w:rsidR="00EC23E3" w:rsidRPr="000774BE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Good knowledge of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EJB Session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beans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NDI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mapped naming &amp;</w:t>
      </w:r>
      <w:r w:rsidR="002C7F21"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M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message-driven beans.</w:t>
      </w:r>
    </w:p>
    <w:p w14:paraId="69A594D2" w14:textId="040CAD2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enkin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which is an open source continuous integration tool written in </w:t>
      </w:r>
      <w:r w:rsidR="00BD1CDB" w:rsidRPr="000774BE">
        <w:rPr>
          <w:rFonts w:ascii="Calibri" w:hAnsi="Calibri" w:cs="Calibri"/>
          <w:sz w:val="22"/>
          <w:shd w:val="clear" w:color="auto" w:fill="FFFFFF"/>
        </w:rPr>
        <w:t xml:space="preserve">Java 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which provides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Integration service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software development</w:t>
      </w:r>
      <w:r w:rsidR="0049431A"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755B5E92" w14:textId="766EE613" w:rsidR="00A52023" w:rsidRPr="000774BE" w:rsidRDefault="00A5202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 Developed and writing unit tests on both client and JS server side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smine, Moch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hai frameworks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9A594D3" w14:textId="77777777" w:rsidR="0049431A" w:rsidRPr="000774BE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ibernat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mapping an object-oriented domain model to a traditional relational database.</w:t>
      </w:r>
    </w:p>
    <w:p w14:paraId="69A594D4" w14:textId="77777777" w:rsidR="009F1993" w:rsidRPr="000774BE" w:rsidRDefault="009F1993" w:rsidP="00AC4AB3">
      <w:pPr>
        <w:pStyle w:val="ListParagraph"/>
        <w:numPr>
          <w:ilvl w:val="0"/>
          <w:numId w:val="9"/>
        </w:numPr>
        <w:shd w:val="clear" w:color="auto" w:fill="FFFFFF"/>
        <w:spacing w:after="75"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Logged issues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bug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ir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created and participated in code reviews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rucible 2.0/3.0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. </w:t>
      </w:r>
    </w:p>
    <w:p w14:paraId="69A594D5" w14:textId="77777777" w:rsidR="0049431A" w:rsidRPr="000774BE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lastRenderedPageBreak/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 Core Annotation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Dependency Injectio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 DI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Spring MVC for REST APIs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 Boo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micro-services.</w:t>
      </w:r>
    </w:p>
    <w:p w14:paraId="69A594D6" w14:textId="77777777" w:rsidR="00097502" w:rsidRPr="000774BE" w:rsidRDefault="00097502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mplemented the application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 Boot Framework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handles the security using spring security.</w:t>
      </w:r>
    </w:p>
    <w:p w14:paraId="69A594D7" w14:textId="77777777" w:rsidR="00E55374" w:rsidRPr="000774BE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Experienced in implement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 SO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Mediator for content and header based routing of messages.</w:t>
      </w:r>
    </w:p>
    <w:p w14:paraId="69A594D8" w14:textId="29CA829E" w:rsidR="005B40C4" w:rsidRPr="000774BE" w:rsidRDefault="006F7300" w:rsidP="00AC4AB3">
      <w:p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Environment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: </w:t>
      </w:r>
      <w:r w:rsidR="00BD1CDB" w:rsidRPr="000774BE">
        <w:rPr>
          <w:rFonts w:ascii="Calibri" w:hAnsi="Calibri" w:cs="Calibri"/>
          <w:sz w:val="22"/>
          <w:shd w:val="clear" w:color="auto" w:fill="FFFFFF"/>
        </w:rPr>
        <w:t>Java 1.7</w:t>
      </w:r>
      <w:r w:rsidR="009F1993" w:rsidRPr="000774BE">
        <w:rPr>
          <w:rFonts w:ascii="Calibri" w:hAnsi="Calibri" w:cs="Calibri"/>
          <w:sz w:val="22"/>
          <w:shd w:val="clear" w:color="auto" w:fill="FFFFFF"/>
        </w:rPr>
        <w:t xml:space="preserve">, JDK, Spring </w:t>
      </w:r>
      <w:r w:rsidR="002C7F21" w:rsidRPr="000774BE">
        <w:rPr>
          <w:rFonts w:ascii="Calibri" w:hAnsi="Calibri" w:cs="Calibri"/>
          <w:sz w:val="22"/>
          <w:shd w:val="clear" w:color="auto" w:fill="FFFFFF"/>
        </w:rPr>
        <w:t>5, Hibernate 4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.0, JNDI, AJAX, Web Services,</w:t>
      </w:r>
      <w:r w:rsidR="0038308D"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="0026248D" w:rsidRPr="000774BE">
        <w:rPr>
          <w:rFonts w:ascii="Calibri" w:hAnsi="Calibri" w:cs="Calibri"/>
          <w:sz w:val="22"/>
        </w:rPr>
        <w:t xml:space="preserve">Angular2, </w:t>
      </w:r>
      <w:r w:rsidR="0026248D" w:rsidRPr="000774BE">
        <w:rPr>
          <w:rFonts w:ascii="Calibri" w:hAnsi="Calibri" w:cs="Calibri"/>
          <w:sz w:val="22"/>
          <w:shd w:val="clear" w:color="auto" w:fill="FFFFFF"/>
        </w:rPr>
        <w:t>Bootstrap</w:t>
      </w:r>
      <w:r w:rsidR="0038308D" w:rsidRPr="000774BE">
        <w:rPr>
          <w:rFonts w:ascii="Calibri" w:hAnsi="Calibri" w:cs="Calibri"/>
          <w:sz w:val="22"/>
          <w:shd w:val="clear" w:color="auto" w:fill="FFFFFF"/>
        </w:rPr>
        <w:t>,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 xml:space="preserve"> Eclipse, AWS Lambda, Micro Services, </w:t>
      </w:r>
      <w:r w:rsidR="00E55374" w:rsidRPr="000774BE">
        <w:rPr>
          <w:rFonts w:ascii="Calibri" w:hAnsi="Calibri" w:cs="Calibri"/>
          <w:sz w:val="22"/>
          <w:shd w:val="clear" w:color="auto" w:fill="FFFFFF"/>
        </w:rPr>
        <w:t>Oracle,</w:t>
      </w:r>
      <w:r w:rsidR="00DA342A"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="0076340F" w:rsidRPr="000774BE">
        <w:rPr>
          <w:rFonts w:ascii="Calibri" w:hAnsi="Calibri" w:cs="Calibri"/>
          <w:sz w:val="22"/>
          <w:shd w:val="clear" w:color="auto" w:fill="FFFFFF"/>
        </w:rPr>
        <w:t>kar</w:t>
      </w:r>
      <w:r w:rsidR="00A52023" w:rsidRPr="000774BE">
        <w:rPr>
          <w:rFonts w:ascii="Calibri" w:hAnsi="Calibri" w:cs="Calibri"/>
          <w:sz w:val="22"/>
          <w:shd w:val="clear" w:color="auto" w:fill="FFFFFF"/>
        </w:rPr>
        <w:t>ma,</w:t>
      </w:r>
      <w:r w:rsidR="00DA342A"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="00A52023" w:rsidRPr="000774BE">
        <w:rPr>
          <w:rFonts w:ascii="Calibri" w:hAnsi="Calibri" w:cs="Calibri"/>
          <w:sz w:val="22"/>
          <w:shd w:val="clear" w:color="auto" w:fill="FFFFFF"/>
        </w:rPr>
        <w:t>Jasmine</w:t>
      </w:r>
      <w:r w:rsidR="00E55374"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="006B40E4" w:rsidRPr="000774BE">
        <w:rPr>
          <w:rFonts w:ascii="Calibri" w:hAnsi="Calibri" w:cs="Calibri"/>
          <w:sz w:val="22"/>
          <w:shd w:val="clear" w:color="auto" w:fill="FFFFFF"/>
        </w:rPr>
        <w:t xml:space="preserve">PCF, 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Restful Service, Jenkins, Spring</w:t>
      </w:r>
      <w:r w:rsidR="002C7F21" w:rsidRPr="000774BE">
        <w:rPr>
          <w:rFonts w:ascii="Calibri" w:hAnsi="Calibri" w:cs="Calibri"/>
          <w:sz w:val="22"/>
          <w:shd w:val="clear" w:color="auto" w:fill="FFFFFF"/>
        </w:rPr>
        <w:t xml:space="preserve"> Data, XML, JSON,</w:t>
      </w:r>
      <w:r w:rsidR="00200519" w:rsidRPr="000774BE">
        <w:rPr>
          <w:rFonts w:ascii="Calibri" w:hAnsi="Calibri" w:cs="Calibri"/>
          <w:sz w:val="22"/>
          <w:shd w:val="clear" w:color="auto" w:fill="FFFFFF"/>
        </w:rPr>
        <w:t xml:space="preserve"> Mongo DB, </w:t>
      </w:r>
      <w:r w:rsidR="002C7F21" w:rsidRPr="000774BE">
        <w:rPr>
          <w:rFonts w:ascii="Calibri" w:hAnsi="Calibri" w:cs="Calibri"/>
          <w:sz w:val="22"/>
          <w:shd w:val="clear" w:color="auto" w:fill="FFFFFF"/>
        </w:rPr>
        <w:t>Git, JUnit,</w:t>
      </w:r>
      <w:r w:rsidR="00BD1CDB" w:rsidRPr="000774BE">
        <w:rPr>
          <w:rFonts w:ascii="Calibri" w:hAnsi="Calibri" w:cs="Calibri"/>
          <w:sz w:val="22"/>
          <w:shd w:val="clear" w:color="auto" w:fill="FFFFFF"/>
        </w:rPr>
        <w:t xml:space="preserve"> JavaScript, Angular JS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="009F1993" w:rsidRPr="000774BE">
        <w:rPr>
          <w:rFonts w:ascii="Calibri" w:hAnsi="Calibri" w:cs="Calibri"/>
          <w:sz w:val="22"/>
          <w:shd w:val="clear" w:color="auto" w:fill="FFFFFF"/>
        </w:rPr>
        <w:t xml:space="preserve">JIRA, 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CSS, JavaScript, Web logic,</w:t>
      </w:r>
      <w:r w:rsidR="002C7F21" w:rsidRPr="000774BE">
        <w:rPr>
          <w:rFonts w:ascii="Calibri" w:hAnsi="Calibri" w:cs="Calibri"/>
          <w:sz w:val="22"/>
          <w:shd w:val="clear" w:color="auto" w:fill="FFFFFF"/>
        </w:rPr>
        <w:t xml:space="preserve"> Spring MVC, SQL, SOA, Oracle 11</w:t>
      </w:r>
      <w:r w:rsidR="00DC1A61" w:rsidRPr="000774BE">
        <w:rPr>
          <w:rFonts w:ascii="Calibri" w:hAnsi="Calibri" w:cs="Calibri"/>
          <w:sz w:val="22"/>
          <w:shd w:val="clear" w:color="auto" w:fill="FFFFFF"/>
        </w:rPr>
        <w:t>g, SQL, IBM Web S</w:t>
      </w:r>
      <w:r w:rsidR="00E55374" w:rsidRPr="000774BE">
        <w:rPr>
          <w:rFonts w:ascii="Calibri" w:hAnsi="Calibri" w:cs="Calibri"/>
          <w:sz w:val="22"/>
          <w:shd w:val="clear" w:color="auto" w:fill="FFFFFF"/>
        </w:rPr>
        <w:t>phere, Log4j, UNIX, SOA.</w:t>
      </w:r>
    </w:p>
    <w:p w14:paraId="23B05A72" w14:textId="3F8A9065" w:rsidR="005902E5" w:rsidRPr="000774BE" w:rsidRDefault="005902E5" w:rsidP="00AC4AB3">
      <w:p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p w14:paraId="41D24962" w14:textId="3B561483" w:rsidR="005902E5" w:rsidRPr="000774BE" w:rsidRDefault="005902E5" w:rsidP="00AC4AB3">
      <w:p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p w14:paraId="54A5D1BD" w14:textId="660A8DE2" w:rsidR="005902E5" w:rsidRPr="000774BE" w:rsidRDefault="004B67E5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Client:</w:t>
      </w:r>
      <w:r>
        <w:rPr>
          <w:rFonts w:ascii="Calibri" w:hAnsi="Calibri" w:cs="Calibri"/>
          <w:b/>
          <w:sz w:val="22"/>
          <w:shd w:val="clear" w:color="auto" w:fill="FFFFFF"/>
        </w:rPr>
        <w:t xml:space="preserve"> </w:t>
      </w:r>
      <w:r w:rsidR="005902E5" w:rsidRPr="000774BE">
        <w:rPr>
          <w:rFonts w:ascii="Calibri" w:hAnsi="Calibri" w:cs="Calibri"/>
          <w:b/>
          <w:sz w:val="22"/>
        </w:rPr>
        <w:t xml:space="preserve">Bank One, Chicago, IL                                                                                              </w:t>
      </w:r>
      <w:r>
        <w:rPr>
          <w:rFonts w:ascii="Calibri" w:hAnsi="Calibri" w:cs="Calibri"/>
          <w:b/>
          <w:sz w:val="22"/>
        </w:rPr>
        <w:t xml:space="preserve">     </w:t>
      </w:r>
      <w:r w:rsidR="00DA342A" w:rsidRPr="000774BE">
        <w:rPr>
          <w:rFonts w:ascii="Calibri" w:hAnsi="Calibri" w:cs="Calibri"/>
          <w:b/>
          <w:sz w:val="22"/>
        </w:rPr>
        <w:t xml:space="preserve"> </w:t>
      </w:r>
      <w:r w:rsidR="005902E5" w:rsidRPr="000774BE">
        <w:rPr>
          <w:rFonts w:ascii="Calibri" w:hAnsi="Calibri" w:cs="Calibri"/>
          <w:b/>
          <w:sz w:val="22"/>
        </w:rPr>
        <w:t xml:space="preserve">May’2015 – </w:t>
      </w:r>
      <w:r>
        <w:rPr>
          <w:rFonts w:ascii="Calibri" w:hAnsi="Calibri" w:cs="Calibri"/>
          <w:b/>
          <w:sz w:val="22"/>
        </w:rPr>
        <w:t>M</w:t>
      </w:r>
      <w:r w:rsidR="00E27F57" w:rsidRPr="000774BE">
        <w:rPr>
          <w:rFonts w:ascii="Calibri" w:hAnsi="Calibri" w:cs="Calibri"/>
          <w:b/>
          <w:sz w:val="22"/>
        </w:rPr>
        <w:t>ar</w:t>
      </w:r>
      <w:r w:rsidR="005902E5" w:rsidRPr="000774BE">
        <w:rPr>
          <w:rFonts w:ascii="Calibri" w:hAnsi="Calibri" w:cs="Calibri"/>
          <w:b/>
          <w:sz w:val="22"/>
        </w:rPr>
        <w:t xml:space="preserve">’2016 </w:t>
      </w:r>
    </w:p>
    <w:p w14:paraId="786C2C61" w14:textId="45FBE4B0" w:rsidR="005902E5" w:rsidRPr="000774BE" w:rsidRDefault="005902E5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>Role: Java Developer</w:t>
      </w:r>
    </w:p>
    <w:p w14:paraId="3A2EC078" w14:textId="77777777" w:rsidR="005902E5" w:rsidRPr="000774BE" w:rsidRDefault="005902E5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</w:p>
    <w:p w14:paraId="45584EF9" w14:textId="504D5660" w:rsidR="005902E5" w:rsidRPr="000774BE" w:rsidRDefault="005902E5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 xml:space="preserve"> Responsibilities:</w:t>
      </w:r>
    </w:p>
    <w:p w14:paraId="481DC4B4" w14:textId="77777777" w:rsidR="00B9704F" w:rsidRPr="000774BE" w:rsidRDefault="00B9704F" w:rsidP="00B9704F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Worked on </w:t>
      </w:r>
      <w:r w:rsidRPr="000774BE">
        <w:rPr>
          <w:rFonts w:ascii="Calibri" w:hAnsi="Calibri" w:cs="Calibri"/>
          <w:b/>
          <w:sz w:val="22"/>
        </w:rPr>
        <w:t>Agile Scrum</w:t>
      </w:r>
      <w:r w:rsidRPr="000774BE">
        <w:rPr>
          <w:rFonts w:ascii="Calibri" w:hAnsi="Calibri" w:cs="Calibri"/>
          <w:sz w:val="22"/>
        </w:rPr>
        <w:t xml:space="preserve"> methodology and involved in stand-up meetings to monitor the progress.</w:t>
      </w:r>
    </w:p>
    <w:p w14:paraId="67DA6DF0" w14:textId="390FFFE3" w:rsidR="005902E5" w:rsidRPr="000774BE" w:rsidRDefault="005902E5" w:rsidP="00B9704F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Was responsible for designing and developing Manage Purchase Order Web Service a</w:t>
      </w:r>
      <w:r w:rsidR="001457FA" w:rsidRPr="000774BE">
        <w:rPr>
          <w:rFonts w:ascii="Calibri" w:hAnsi="Calibri" w:cs="Calibri"/>
          <w:sz w:val="22"/>
        </w:rPr>
        <w:t xml:space="preserve">nd presentation layer with </w:t>
      </w:r>
      <w:r w:rsidRPr="000774BE">
        <w:rPr>
          <w:rFonts w:ascii="Calibri" w:hAnsi="Calibri" w:cs="Calibri"/>
          <w:b/>
          <w:sz w:val="22"/>
        </w:rPr>
        <w:t>Spring MVC</w:t>
      </w:r>
      <w:r w:rsidRPr="000774BE">
        <w:rPr>
          <w:rFonts w:ascii="Calibri" w:hAnsi="Calibri" w:cs="Calibri"/>
          <w:sz w:val="22"/>
        </w:rPr>
        <w:t>.</w:t>
      </w:r>
    </w:p>
    <w:p w14:paraId="41B874F7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Responsible for Requirement gathering, coding, testing and documentation.</w:t>
      </w:r>
    </w:p>
    <w:p w14:paraId="5C6C0D55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Architected and deployed Java based web product matching framework that matches products across multiple retailers.</w:t>
      </w:r>
    </w:p>
    <w:p w14:paraId="38485B68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Responsible for developing and maintaining all the entity and session beans.</w:t>
      </w:r>
    </w:p>
    <w:p w14:paraId="4AE78357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Extensively worked on Drools Rules Engine and Expectation Engine for writing Business rules Validation.</w:t>
      </w:r>
    </w:p>
    <w:p w14:paraId="2EA6834A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Designed and developed the messaging framework for communication between workflow manager and other Enterprise Applications over Java class and </w:t>
      </w:r>
      <w:r w:rsidRPr="000774BE">
        <w:rPr>
          <w:rFonts w:ascii="Calibri" w:hAnsi="Calibri" w:cs="Calibri"/>
          <w:b/>
          <w:sz w:val="22"/>
        </w:rPr>
        <w:t>MQ-Series</w:t>
      </w:r>
      <w:r w:rsidRPr="000774BE">
        <w:rPr>
          <w:rFonts w:ascii="Calibri" w:hAnsi="Calibri" w:cs="Calibri"/>
          <w:sz w:val="22"/>
        </w:rPr>
        <w:t xml:space="preserve"> using </w:t>
      </w:r>
      <w:r w:rsidRPr="000774BE">
        <w:rPr>
          <w:rFonts w:ascii="Calibri" w:hAnsi="Calibri" w:cs="Calibri"/>
          <w:b/>
          <w:sz w:val="22"/>
        </w:rPr>
        <w:t>JMS</w:t>
      </w:r>
      <w:r w:rsidRPr="000774BE">
        <w:rPr>
          <w:rFonts w:ascii="Calibri" w:hAnsi="Calibri" w:cs="Calibri"/>
          <w:sz w:val="22"/>
        </w:rPr>
        <w:t>.</w:t>
      </w:r>
    </w:p>
    <w:p w14:paraId="450769D3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Designed and integrated the full-scale Spring/Hibernate persistence solution with the application architectures.</w:t>
      </w:r>
    </w:p>
    <w:p w14:paraId="4873A97B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Worked on generating the web services classes by using Service Oriented Architecture </w:t>
      </w:r>
      <w:r w:rsidRPr="000774BE">
        <w:rPr>
          <w:rFonts w:ascii="Calibri" w:hAnsi="Calibri" w:cs="Calibri"/>
          <w:b/>
          <w:sz w:val="22"/>
        </w:rPr>
        <w:t>SOA, WSDL, UDDI,</w:t>
      </w:r>
      <w:r w:rsidRPr="000774BE">
        <w:rPr>
          <w:rFonts w:ascii="Calibri" w:hAnsi="Calibri" w:cs="Calibri"/>
          <w:sz w:val="22"/>
        </w:rPr>
        <w:t xml:space="preserve"> and </w:t>
      </w:r>
      <w:r w:rsidRPr="000774BE">
        <w:rPr>
          <w:rFonts w:ascii="Calibri" w:hAnsi="Calibri" w:cs="Calibri"/>
          <w:b/>
          <w:sz w:val="22"/>
        </w:rPr>
        <w:t>SOAP</w:t>
      </w:r>
      <w:r w:rsidRPr="000774BE">
        <w:rPr>
          <w:rFonts w:ascii="Calibri" w:hAnsi="Calibri" w:cs="Calibri"/>
          <w:sz w:val="22"/>
        </w:rPr>
        <w:t>.</w:t>
      </w:r>
    </w:p>
    <w:p w14:paraId="1839A7C2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Developed and implemented the MVC Architectural Pattern using Spring Framework including </w:t>
      </w:r>
      <w:r w:rsidRPr="000774BE">
        <w:rPr>
          <w:rFonts w:ascii="Calibri" w:hAnsi="Calibri" w:cs="Calibri"/>
          <w:b/>
          <w:sz w:val="22"/>
        </w:rPr>
        <w:t>JSP, Servlets</w:t>
      </w:r>
      <w:r w:rsidRPr="000774BE">
        <w:rPr>
          <w:rFonts w:ascii="Calibri" w:hAnsi="Calibri" w:cs="Calibri"/>
          <w:sz w:val="22"/>
        </w:rPr>
        <w:t xml:space="preserve"> and </w:t>
      </w:r>
      <w:r w:rsidRPr="000774BE">
        <w:rPr>
          <w:rFonts w:ascii="Calibri" w:hAnsi="Calibri" w:cs="Calibri"/>
          <w:b/>
          <w:sz w:val="22"/>
        </w:rPr>
        <w:t>Action classes</w:t>
      </w:r>
      <w:r w:rsidRPr="000774BE">
        <w:rPr>
          <w:rFonts w:ascii="Calibri" w:hAnsi="Calibri" w:cs="Calibri"/>
          <w:sz w:val="22"/>
        </w:rPr>
        <w:t>.</w:t>
      </w:r>
    </w:p>
    <w:p w14:paraId="76E5694E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Worked on </w:t>
      </w:r>
      <w:r w:rsidRPr="000774BE">
        <w:rPr>
          <w:rFonts w:ascii="Calibri" w:hAnsi="Calibri" w:cs="Calibri"/>
          <w:b/>
          <w:sz w:val="22"/>
        </w:rPr>
        <w:t>Angular JS 1.2.0</w:t>
      </w:r>
      <w:r w:rsidRPr="000774BE">
        <w:rPr>
          <w:rFonts w:ascii="Calibri" w:hAnsi="Calibri" w:cs="Calibri"/>
          <w:sz w:val="22"/>
        </w:rPr>
        <w:t xml:space="preserve"> version for client-side </w:t>
      </w:r>
      <w:r w:rsidRPr="000774BE">
        <w:rPr>
          <w:rFonts w:ascii="Calibri" w:hAnsi="Calibri" w:cs="Calibri"/>
          <w:b/>
          <w:sz w:val="22"/>
        </w:rPr>
        <w:t>JavaScript MVC framework</w:t>
      </w:r>
      <w:r w:rsidRPr="000774BE">
        <w:rPr>
          <w:rFonts w:ascii="Calibri" w:hAnsi="Calibri" w:cs="Calibri"/>
          <w:sz w:val="22"/>
        </w:rPr>
        <w:t xml:space="preserve"> for the development of dynamic web applications.</w:t>
      </w:r>
    </w:p>
    <w:p w14:paraId="5A05DF81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Worked on </w:t>
      </w:r>
      <w:r w:rsidRPr="000774BE">
        <w:rPr>
          <w:rFonts w:ascii="Calibri" w:hAnsi="Calibri" w:cs="Calibri"/>
          <w:b/>
          <w:sz w:val="22"/>
        </w:rPr>
        <w:t>Node.js v0.11.10</w:t>
      </w:r>
      <w:r w:rsidRPr="000774BE">
        <w:rPr>
          <w:rFonts w:ascii="Calibri" w:hAnsi="Calibri" w:cs="Calibri"/>
          <w:sz w:val="22"/>
        </w:rPr>
        <w:t xml:space="preserve"> version of Node JS framework for server-side JavaScript framework</w:t>
      </w:r>
    </w:p>
    <w:p w14:paraId="2E5C2F9B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Downloaded data from the Amazon Cloud Database for detailed display by the app.</w:t>
      </w:r>
    </w:p>
    <w:p w14:paraId="219B1BB0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Worked with the development team to create appropriate cloud solutions for client needs.</w:t>
      </w:r>
    </w:p>
    <w:p w14:paraId="5681E243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Implemented database layer using </w:t>
      </w:r>
      <w:r w:rsidRPr="000774BE">
        <w:rPr>
          <w:rFonts w:ascii="Calibri" w:hAnsi="Calibri" w:cs="Calibri"/>
          <w:b/>
          <w:sz w:val="22"/>
        </w:rPr>
        <w:t>EJB 3.0</w:t>
      </w:r>
      <w:r w:rsidRPr="000774BE">
        <w:rPr>
          <w:rFonts w:ascii="Calibri" w:hAnsi="Calibri" w:cs="Calibri"/>
          <w:sz w:val="22"/>
        </w:rPr>
        <w:t xml:space="preserve"> and </w:t>
      </w:r>
      <w:r w:rsidRPr="000774BE">
        <w:rPr>
          <w:rFonts w:ascii="Calibri" w:hAnsi="Calibri" w:cs="Calibri"/>
          <w:b/>
          <w:sz w:val="22"/>
        </w:rPr>
        <w:t>Java Persistence API(JPA)</w:t>
      </w:r>
      <w:r w:rsidRPr="000774BE">
        <w:rPr>
          <w:rFonts w:ascii="Calibri" w:hAnsi="Calibri" w:cs="Calibri"/>
          <w:sz w:val="22"/>
        </w:rPr>
        <w:t xml:space="preserve"> in maintenance projects</w:t>
      </w:r>
    </w:p>
    <w:p w14:paraId="4FD20E70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Responsible for developing Use case diagrams, Class diagrams, Sequence diagrams and process flow diagrams for the modules using </w:t>
      </w:r>
      <w:r w:rsidRPr="000774BE">
        <w:rPr>
          <w:rFonts w:ascii="Calibri" w:hAnsi="Calibri" w:cs="Calibri"/>
          <w:b/>
          <w:sz w:val="22"/>
        </w:rPr>
        <w:t>UML</w:t>
      </w:r>
      <w:r w:rsidRPr="000774BE">
        <w:rPr>
          <w:rFonts w:ascii="Calibri" w:hAnsi="Calibri" w:cs="Calibri"/>
          <w:sz w:val="22"/>
        </w:rPr>
        <w:t xml:space="preserve"> and </w:t>
      </w:r>
      <w:r w:rsidRPr="000774BE">
        <w:rPr>
          <w:rFonts w:ascii="Calibri" w:hAnsi="Calibri" w:cs="Calibri"/>
          <w:b/>
          <w:sz w:val="22"/>
        </w:rPr>
        <w:t>Rational Rose</w:t>
      </w:r>
      <w:r w:rsidRPr="000774BE">
        <w:rPr>
          <w:rFonts w:ascii="Calibri" w:hAnsi="Calibri" w:cs="Calibri"/>
          <w:sz w:val="22"/>
        </w:rPr>
        <w:t>.</w:t>
      </w:r>
    </w:p>
    <w:p w14:paraId="4880C052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Involved in Preparation of the technical design documents and involved in identifying and implementation of different J2EE design patterns like Singleton and DAO etc.</w:t>
      </w:r>
    </w:p>
    <w:p w14:paraId="769D489C" w14:textId="77777777" w:rsidR="001457FA" w:rsidRPr="000774BE" w:rsidRDefault="001457FA" w:rsidP="001457FA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lastRenderedPageBreak/>
        <w:t xml:space="preserve">Created and executed unit test programs using </w:t>
      </w:r>
      <w:r w:rsidRPr="000774BE">
        <w:rPr>
          <w:rFonts w:ascii="Calibri" w:hAnsi="Calibri" w:cs="Calibri"/>
          <w:b/>
          <w:sz w:val="22"/>
        </w:rPr>
        <w:t>Spring Boot</w:t>
      </w:r>
      <w:r w:rsidRPr="000774BE">
        <w:rPr>
          <w:rFonts w:ascii="Calibri" w:hAnsi="Calibri" w:cs="Calibri"/>
          <w:sz w:val="22"/>
        </w:rPr>
        <w:t xml:space="preserve"> test platform which included frameworks such as </w:t>
      </w:r>
      <w:r w:rsidRPr="000774BE">
        <w:rPr>
          <w:rFonts w:ascii="Calibri" w:hAnsi="Calibri" w:cs="Calibri"/>
          <w:b/>
          <w:sz w:val="22"/>
        </w:rPr>
        <w:t>Junit, Mockito, Spring Test, Ham crest, and Assert.</w:t>
      </w:r>
    </w:p>
    <w:p w14:paraId="0E5ED745" w14:textId="0AF78CD9" w:rsidR="005902E5" w:rsidRPr="000774BE" w:rsidRDefault="005902E5" w:rsidP="001457FA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Developed the presentation layer using </w:t>
      </w:r>
      <w:r w:rsidRPr="000774BE">
        <w:rPr>
          <w:rFonts w:ascii="Calibri" w:hAnsi="Calibri" w:cs="Calibri"/>
          <w:b/>
          <w:sz w:val="22"/>
        </w:rPr>
        <w:t>JSP, JSTL, HTML, JSON, XHTML, CSS</w:t>
      </w:r>
      <w:r w:rsidRPr="000774BE">
        <w:rPr>
          <w:rFonts w:ascii="Calibri" w:hAnsi="Calibri" w:cs="Calibri"/>
          <w:sz w:val="22"/>
        </w:rPr>
        <w:t xml:space="preserve"> and client validations using JavaScript.</w:t>
      </w:r>
    </w:p>
    <w:p w14:paraId="3D7FFDD1" w14:textId="1CE283CA" w:rsidR="00C0709E" w:rsidRPr="000774BE" w:rsidRDefault="00C0709E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Backbone.j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ngular.js, React.j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building rich Internet applications &amp;Require.js to optimize in-browser use and to Load the module and to improve the Speed.</w:t>
      </w:r>
    </w:p>
    <w:p w14:paraId="67751E7F" w14:textId="30A535E6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Worked on MongoDB database concepts such as locking, indexes, sharing, replication, schema design.</w:t>
      </w:r>
    </w:p>
    <w:p w14:paraId="131FE354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Using Apache Camel frame work provided concrete implementations of all the widely used Enterprise Integration Patterns (EIPs) and connectivity to a great variety of transports and APIs.</w:t>
      </w:r>
    </w:p>
    <w:p w14:paraId="4960C44A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Contemporary applications rely on relational databases, </w:t>
      </w:r>
      <w:r w:rsidRPr="000774BE">
        <w:rPr>
          <w:rFonts w:ascii="Calibri" w:hAnsi="Calibri" w:cs="Calibri"/>
          <w:b/>
          <w:sz w:val="22"/>
        </w:rPr>
        <w:t>NoSQL databases</w:t>
      </w:r>
      <w:r w:rsidRPr="000774BE">
        <w:rPr>
          <w:rFonts w:ascii="Calibri" w:hAnsi="Calibri" w:cs="Calibri"/>
          <w:sz w:val="22"/>
        </w:rPr>
        <w:t xml:space="preserve"> and messaging infrastructure for achieving the internet scale. Cloud Foundry exposes </w:t>
      </w:r>
      <w:r w:rsidRPr="000774BE">
        <w:rPr>
          <w:rFonts w:ascii="Calibri" w:hAnsi="Calibri" w:cs="Calibri"/>
          <w:b/>
          <w:sz w:val="22"/>
        </w:rPr>
        <w:t xml:space="preserve">MySQL, PostgreSQL, MongoDB, RabbitMQ </w:t>
      </w:r>
      <w:r w:rsidRPr="000774BE">
        <w:rPr>
          <w:rFonts w:ascii="Calibri" w:hAnsi="Calibri" w:cs="Calibri"/>
          <w:sz w:val="22"/>
        </w:rPr>
        <w:t xml:space="preserve">and </w:t>
      </w:r>
      <w:r w:rsidRPr="000774BE">
        <w:rPr>
          <w:rFonts w:ascii="Calibri" w:hAnsi="Calibri" w:cs="Calibri"/>
          <w:b/>
          <w:sz w:val="22"/>
        </w:rPr>
        <w:t>Redis</w:t>
      </w:r>
      <w:r w:rsidRPr="000774BE">
        <w:rPr>
          <w:rFonts w:ascii="Calibri" w:hAnsi="Calibri" w:cs="Calibri"/>
          <w:sz w:val="22"/>
        </w:rPr>
        <w:t xml:space="preserve"> as services that offer the database and messaging capabilities</w:t>
      </w:r>
    </w:p>
    <w:p w14:paraId="20571C42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 xml:space="preserve">Involved in designing and development of web interface using </w:t>
      </w:r>
      <w:r w:rsidRPr="000774BE">
        <w:rPr>
          <w:rFonts w:ascii="Calibri" w:hAnsi="Calibri" w:cs="Calibri"/>
          <w:b/>
          <w:sz w:val="22"/>
        </w:rPr>
        <w:t>JSP, Servlets, JavaScript</w:t>
      </w:r>
      <w:r w:rsidRPr="000774BE">
        <w:rPr>
          <w:rFonts w:ascii="Calibri" w:hAnsi="Calibri" w:cs="Calibri"/>
          <w:sz w:val="22"/>
        </w:rPr>
        <w:t xml:space="preserve"> and </w:t>
      </w:r>
      <w:r w:rsidRPr="000774BE">
        <w:rPr>
          <w:rFonts w:ascii="Calibri" w:hAnsi="Calibri" w:cs="Calibri"/>
          <w:b/>
          <w:sz w:val="22"/>
        </w:rPr>
        <w:t>JDBC</w:t>
      </w:r>
      <w:r w:rsidRPr="000774BE">
        <w:rPr>
          <w:rFonts w:ascii="Calibri" w:hAnsi="Calibri" w:cs="Calibri"/>
          <w:sz w:val="22"/>
        </w:rPr>
        <w:t xml:space="preserve"> for administering and managing users and clients.</w:t>
      </w:r>
    </w:p>
    <w:p w14:paraId="48E3CD7E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Developed the application using My Eclipse 8.5 and used eclipse standard/plug-in features for editing, debugging, compiling, and formatting and build automation.</w:t>
      </w:r>
    </w:p>
    <w:p w14:paraId="664F397B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Handling user requests such as code enhancements, bug fixes.</w:t>
      </w:r>
    </w:p>
    <w:p w14:paraId="085D144E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Designed reports per the need of the user.</w:t>
      </w:r>
    </w:p>
    <w:p w14:paraId="75E0A809" w14:textId="77777777" w:rsidR="005902E5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Created stored procedures, triggers and functions using SQL Plus to meet user requirements.</w:t>
      </w:r>
    </w:p>
    <w:p w14:paraId="58D6623D" w14:textId="77777777" w:rsidR="00DA342A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Used Log4j for logging errors, messages and performance.</w:t>
      </w:r>
    </w:p>
    <w:p w14:paraId="106CB7E7" w14:textId="33839348" w:rsidR="00F31D43" w:rsidRPr="000774BE" w:rsidRDefault="005902E5" w:rsidP="001457FA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0774BE">
        <w:rPr>
          <w:rFonts w:ascii="Calibri" w:hAnsi="Calibri" w:cs="Calibri"/>
          <w:sz w:val="22"/>
        </w:rPr>
        <w:t>Integrated with MDM for managing user data, login and registration information are retrieved from MDM and synced with E commerce database.</w:t>
      </w:r>
    </w:p>
    <w:p w14:paraId="31E31AB6" w14:textId="77777777" w:rsidR="00F31D43" w:rsidRPr="000774BE" w:rsidRDefault="00F31D43" w:rsidP="001457FA">
      <w:pPr>
        <w:spacing w:line="276" w:lineRule="auto"/>
        <w:jc w:val="both"/>
        <w:rPr>
          <w:rFonts w:ascii="Calibri" w:hAnsi="Calibri" w:cs="Calibri"/>
          <w:sz w:val="22"/>
        </w:rPr>
      </w:pPr>
    </w:p>
    <w:p w14:paraId="69A594D9" w14:textId="627E0210" w:rsidR="000328B6" w:rsidRPr="000774BE" w:rsidRDefault="00F31D43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</w:rPr>
        <w:t xml:space="preserve">Environment: </w:t>
      </w:r>
      <w:r w:rsidRPr="000774BE">
        <w:rPr>
          <w:rFonts w:ascii="Calibri" w:hAnsi="Calibri" w:cs="Calibri"/>
          <w:sz w:val="22"/>
        </w:rPr>
        <w:t xml:space="preserve">Java, J2ee, Java beans, Servlets, JMS, JSP, Drools, Angular 1.2.0, Node.js v0.11.10, Servlets, GWT, Hibernate, EJB, JPA, Spring, Java Script, JDBC, </w:t>
      </w:r>
      <w:r w:rsidR="00E62B8F" w:rsidRPr="000774BE">
        <w:rPr>
          <w:rFonts w:ascii="Calibri" w:hAnsi="Calibri" w:cs="Calibri"/>
          <w:sz w:val="22"/>
        </w:rPr>
        <w:t>Backbone,</w:t>
      </w:r>
      <w:r w:rsidR="00DA342A" w:rsidRPr="000774BE">
        <w:rPr>
          <w:rFonts w:ascii="Calibri" w:hAnsi="Calibri" w:cs="Calibri"/>
          <w:sz w:val="22"/>
        </w:rPr>
        <w:t xml:space="preserve"> </w:t>
      </w:r>
      <w:r w:rsidRPr="000774BE">
        <w:rPr>
          <w:rFonts w:ascii="Calibri" w:hAnsi="Calibri" w:cs="Calibri"/>
          <w:sz w:val="22"/>
        </w:rPr>
        <w:t>UNIX, HTML, XHTML, XSLT, JSON, SOAP, WSDL, Eclipse, Web Services, MySQL, SQL Plus, LDAP, Log4j.</w:t>
      </w:r>
    </w:p>
    <w:p w14:paraId="69A594DA" w14:textId="77777777" w:rsidR="005B40C4" w:rsidRPr="000774BE" w:rsidRDefault="005B40C4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DB" w14:textId="6A42E5A0" w:rsidR="009F54F6" w:rsidRPr="000774BE" w:rsidRDefault="005B40C4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 xml:space="preserve">Client: </w:t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>Larsen &amp; Toubro InfoTech Limited - Mumbai, India</w:t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ab/>
        <w:t xml:space="preserve">  </w:t>
      </w:r>
      <w:r w:rsidR="00610752" w:rsidRPr="000774BE">
        <w:rPr>
          <w:rFonts w:ascii="Calibri" w:hAnsi="Calibri" w:cs="Calibri"/>
          <w:b/>
          <w:sz w:val="22"/>
          <w:shd w:val="clear" w:color="auto" w:fill="FFFFFF"/>
        </w:rPr>
        <w:t xml:space="preserve">                  Sep’2013 – Oct</w:t>
      </w:r>
      <w:r w:rsidR="00FC0A53" w:rsidRPr="000774BE">
        <w:rPr>
          <w:rFonts w:ascii="Calibri" w:hAnsi="Calibri" w:cs="Calibri"/>
          <w:b/>
          <w:sz w:val="22"/>
          <w:shd w:val="clear" w:color="auto" w:fill="FFFFFF"/>
        </w:rPr>
        <w:t>’201</w:t>
      </w:r>
      <w:r w:rsidR="006B28CC" w:rsidRPr="000774BE">
        <w:rPr>
          <w:rFonts w:ascii="Calibri" w:hAnsi="Calibri" w:cs="Calibri"/>
          <w:b/>
          <w:sz w:val="22"/>
          <w:shd w:val="clear" w:color="auto" w:fill="FFFFFF"/>
        </w:rPr>
        <w:t>4</w:t>
      </w:r>
    </w:p>
    <w:p w14:paraId="69A594DC" w14:textId="77777777" w:rsidR="005B40C4" w:rsidRPr="000774BE" w:rsidRDefault="005B40C4" w:rsidP="00AC4AB3">
      <w:pPr>
        <w:spacing w:line="276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</w:rPr>
        <w:t xml:space="preserve">Role: </w:t>
      </w:r>
      <w:r w:rsidR="004614D3" w:rsidRPr="000774BE">
        <w:rPr>
          <w:rFonts w:ascii="Calibri" w:hAnsi="Calibri" w:cs="Calibri"/>
          <w:b/>
          <w:sz w:val="22"/>
        </w:rPr>
        <w:t>Web</w:t>
      </w:r>
      <w:r w:rsidR="005F2504" w:rsidRPr="000774BE">
        <w:rPr>
          <w:rFonts w:ascii="Calibri" w:hAnsi="Calibri" w:cs="Calibri"/>
          <w:b/>
          <w:sz w:val="22"/>
        </w:rPr>
        <w:t xml:space="preserve"> Developer</w:t>
      </w:r>
      <w:r w:rsidRPr="000774BE">
        <w:rPr>
          <w:rFonts w:ascii="Calibri" w:hAnsi="Calibri" w:cs="Calibri"/>
          <w:b/>
          <w:sz w:val="22"/>
        </w:rPr>
        <w:t xml:space="preserve"> </w:t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</w:p>
    <w:p w14:paraId="69A594DD" w14:textId="77777777" w:rsidR="005B40C4" w:rsidRPr="000774BE" w:rsidRDefault="005B40C4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</w:p>
    <w:p w14:paraId="69A594DE" w14:textId="77777777" w:rsidR="007E01F1" w:rsidRPr="000774BE" w:rsidRDefault="009F21A3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>Responsibilities:</w:t>
      </w:r>
    </w:p>
    <w:p w14:paraId="06CC015F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Involved in Technical software and application design, Collaborating and consulting with business analysts.</w:t>
      </w:r>
    </w:p>
    <w:p w14:paraId="5B5D51C8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veloped web application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2E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P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Web Services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Database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26174F4F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mplemented spring transaction management for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databas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ransactions.</w:t>
      </w:r>
    </w:p>
    <w:p w14:paraId="674A4185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on enhancements with the existing application which was implemented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VC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paradigm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implemented by Spr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Framework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26C07185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notations like Request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apping</w:t>
      </w:r>
      <w:r w:rsidRPr="000774BE">
        <w:rPr>
          <w:rFonts w:ascii="Calibri" w:hAnsi="Calibri" w:cs="Calibri"/>
          <w:sz w:val="22"/>
          <w:shd w:val="clear" w:color="auto" w:fill="FFFFFF"/>
        </w:rPr>
        <w:t>, Auto-wired, Qualifier, and Primary etc.</w:t>
      </w:r>
    </w:p>
    <w:p w14:paraId="3FCFCBDD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jax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o meet the business requirements across the application.</w:t>
      </w:r>
    </w:p>
    <w:p w14:paraId="21CCC13E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signed application interfaces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2E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XML</w:t>
      </w:r>
      <w:r w:rsidRPr="000774BE">
        <w:rPr>
          <w:rFonts w:ascii="Calibri" w:hAnsi="Calibri" w:cs="Calibri"/>
          <w:sz w:val="22"/>
          <w:shd w:val="clear" w:color="auto" w:fill="FFFFFF"/>
        </w:rPr>
        <w:t>/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AO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WSD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Web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ervice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ervlet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471E26D6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signed and developed user interfaces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crip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XM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XS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TML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AC4CC3C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Used Subversion for Versioning and concurrent access to the project files.</w:t>
      </w:r>
    </w:p>
    <w:p w14:paraId="1ADC1A9A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on develop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ESTfu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endpoints to cache application specific data in in-memory data clusters like REDIS and exposed them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ESTfu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endpoints.</w:t>
      </w:r>
    </w:p>
    <w:p w14:paraId="08F542B7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lastRenderedPageBreak/>
        <w:t>Implemented Data Access Objects (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DAO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) to access the Oracle database using Spr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DAO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440D25DF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Implemented web services using Spring-Rest and developed delegated services to access other web services.</w:t>
      </w:r>
    </w:p>
    <w:p w14:paraId="4772A91D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Created and test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ockito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est cases for Unit testing.</w:t>
      </w:r>
    </w:p>
    <w:p w14:paraId="14CE93DB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nvolved in writ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queries as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reating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&amp;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odifying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Stored Procedures, Views, Functions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Tables</w:t>
      </w:r>
      <w:r w:rsidRPr="000774BE">
        <w:rPr>
          <w:rFonts w:ascii="Calibri" w:hAnsi="Calibri" w:cs="Calibri"/>
          <w:sz w:val="22"/>
          <w:shd w:val="clear" w:color="auto" w:fill="FFFFFF"/>
        </w:rPr>
        <w:t>, and Indexes.</w:t>
      </w:r>
    </w:p>
    <w:p w14:paraId="540AF5A0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aven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s a build tool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Tomca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webserver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or deploying the application.</w:t>
      </w:r>
    </w:p>
    <w:p w14:paraId="437DD663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log4j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o capture the log that includes runtime exceptions and debug information.</w:t>
      </w:r>
    </w:p>
    <w:p w14:paraId="4D9676F2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ritte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queries for Perform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RUD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Operations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DBC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205DF9BB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signed Screens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TM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SS5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images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50425047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Administering the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Server by creating user logins with appropriate roles, dropping and locking the logins, monitoring the user accounts, creation of groups, granting the privileges to users and groups.</w:t>
      </w:r>
    </w:p>
    <w:p w14:paraId="1B0E895D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nvolved in creat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Uni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Tes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plans and executing the same.</w:t>
      </w:r>
    </w:p>
    <w:p w14:paraId="17B878E6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Detail-oriented team player with Great analytical and demonstrable communication skills.</w:t>
      </w:r>
    </w:p>
    <w:p w14:paraId="1B02C74E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Ability to work under minimal supervision and interested in learning new technologies.</w:t>
      </w:r>
    </w:p>
    <w:p w14:paraId="54A4B435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Reviewing Low level design, code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unit tes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documents produced by team members.</w:t>
      </w:r>
    </w:p>
    <w:p w14:paraId="4DA229EC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Participated in daily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CRUM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meetings and give the daily status report.</w:t>
      </w:r>
    </w:p>
    <w:p w14:paraId="612F2650" w14:textId="77777777" w:rsidR="00B9704F" w:rsidRPr="000774BE" w:rsidRDefault="00B9704F" w:rsidP="00B9704F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Provided feedback and technical guidance to Project Managers on issues of critical importance to achieving business objectives.</w:t>
      </w:r>
    </w:p>
    <w:p w14:paraId="68DDB442" w14:textId="77777777" w:rsidR="00B9704F" w:rsidRPr="000774BE" w:rsidRDefault="00B9704F" w:rsidP="00B9704F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Environment: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Spring MVC, Hibernate, C++, Java, JSP, HTML, CSS, Java Script, Ajax, Oracle, Xml, SVN, JIRA, Swings, Tomcat Server, Maven, Restful API, Oracle 11g, SOAP, WSDL, JDBC, DAO, JDBC. </w:t>
      </w:r>
    </w:p>
    <w:p w14:paraId="73A5BF47" w14:textId="77777777" w:rsidR="00E62B8F" w:rsidRPr="000774BE" w:rsidRDefault="00E62B8F" w:rsidP="00AC4AB3">
      <w:p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p w14:paraId="69A594EA" w14:textId="77777777" w:rsidR="005B40C4" w:rsidRPr="000774BE" w:rsidRDefault="005B40C4" w:rsidP="00AC4AB3">
      <w:pPr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p w14:paraId="69A594EB" w14:textId="47CE9102" w:rsidR="009F54F6" w:rsidRPr="000774BE" w:rsidRDefault="005B40C4" w:rsidP="00AC4AB3">
      <w:pPr>
        <w:pStyle w:val="NoSpacing"/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 xml:space="preserve">Client: </w:t>
      </w:r>
      <w:proofErr w:type="spellStart"/>
      <w:r w:rsidR="00FC0A53" w:rsidRPr="000774BE">
        <w:rPr>
          <w:rFonts w:ascii="Calibri" w:hAnsi="Calibri" w:cs="Calibri"/>
          <w:b/>
          <w:sz w:val="22"/>
        </w:rPr>
        <w:t>XTGlobal</w:t>
      </w:r>
      <w:proofErr w:type="spellEnd"/>
      <w:r w:rsidR="00FC0A53" w:rsidRPr="000774BE">
        <w:rPr>
          <w:rFonts w:ascii="Calibri" w:hAnsi="Calibri" w:cs="Calibri"/>
          <w:b/>
          <w:sz w:val="22"/>
        </w:rPr>
        <w:t>, Hyderabad, India.</w:t>
      </w:r>
      <w:r w:rsidR="00FC0A53" w:rsidRPr="000774BE">
        <w:rPr>
          <w:rFonts w:ascii="Calibri" w:hAnsi="Calibri" w:cs="Calibri"/>
          <w:b/>
          <w:sz w:val="22"/>
        </w:rPr>
        <w:tab/>
      </w:r>
      <w:r w:rsidR="00FC0A53" w:rsidRPr="000774BE">
        <w:rPr>
          <w:rFonts w:ascii="Calibri" w:hAnsi="Calibri" w:cs="Calibri"/>
          <w:b/>
          <w:sz w:val="22"/>
        </w:rPr>
        <w:tab/>
      </w:r>
      <w:r w:rsidR="00FC0A53" w:rsidRPr="000774BE">
        <w:rPr>
          <w:rFonts w:ascii="Calibri" w:hAnsi="Calibri" w:cs="Calibri"/>
          <w:b/>
          <w:sz w:val="22"/>
        </w:rPr>
        <w:tab/>
      </w:r>
      <w:r w:rsidR="00FC0A53" w:rsidRPr="000774BE">
        <w:rPr>
          <w:rFonts w:ascii="Calibri" w:hAnsi="Calibri" w:cs="Calibri"/>
          <w:b/>
          <w:sz w:val="22"/>
        </w:rPr>
        <w:tab/>
        <w:t xml:space="preserve">   </w:t>
      </w:r>
      <w:r w:rsidR="00610752" w:rsidRPr="000774BE">
        <w:rPr>
          <w:rFonts w:ascii="Calibri" w:hAnsi="Calibri" w:cs="Calibri"/>
          <w:b/>
          <w:sz w:val="22"/>
        </w:rPr>
        <w:t xml:space="preserve">                              Jan</w:t>
      </w:r>
      <w:r w:rsidR="00DA342A" w:rsidRPr="000774BE">
        <w:rPr>
          <w:rFonts w:ascii="Calibri" w:hAnsi="Calibri" w:cs="Calibri"/>
          <w:b/>
          <w:sz w:val="22"/>
        </w:rPr>
        <w:t>’201</w:t>
      </w:r>
      <w:r w:rsidR="002F4CD3" w:rsidRPr="000774BE">
        <w:rPr>
          <w:rFonts w:ascii="Calibri" w:hAnsi="Calibri" w:cs="Calibri"/>
          <w:b/>
          <w:sz w:val="22"/>
        </w:rPr>
        <w:t>0</w:t>
      </w:r>
      <w:r w:rsidR="00610752" w:rsidRPr="000774BE">
        <w:rPr>
          <w:rFonts w:ascii="Calibri" w:hAnsi="Calibri" w:cs="Calibri"/>
          <w:b/>
          <w:sz w:val="22"/>
        </w:rPr>
        <w:t xml:space="preserve"> - Aug’2013</w:t>
      </w:r>
    </w:p>
    <w:p w14:paraId="69A594EC" w14:textId="77777777" w:rsidR="005B40C4" w:rsidRPr="000774BE" w:rsidRDefault="005B40C4" w:rsidP="00AC4AB3">
      <w:pPr>
        <w:pStyle w:val="NoSpacing"/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 xml:space="preserve">Role: </w:t>
      </w:r>
      <w:r w:rsidR="009942FC" w:rsidRPr="000774BE">
        <w:rPr>
          <w:rFonts w:ascii="Calibri" w:hAnsi="Calibri" w:cs="Calibri"/>
          <w:b/>
          <w:sz w:val="22"/>
        </w:rPr>
        <w:t>Java/J2EE Developer</w:t>
      </w:r>
      <w:r w:rsidRPr="000774BE">
        <w:rPr>
          <w:rFonts w:ascii="Calibri" w:hAnsi="Calibri" w:cs="Calibri"/>
          <w:b/>
          <w:sz w:val="22"/>
        </w:rPr>
        <w:t xml:space="preserve"> </w:t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</w:r>
      <w:r w:rsidRPr="000774BE">
        <w:rPr>
          <w:rFonts w:ascii="Calibri" w:hAnsi="Calibri" w:cs="Calibri"/>
          <w:b/>
          <w:sz w:val="22"/>
        </w:rPr>
        <w:tab/>
        <w:t xml:space="preserve">                </w:t>
      </w:r>
    </w:p>
    <w:p w14:paraId="69A594ED" w14:textId="77777777" w:rsidR="005B40C4" w:rsidRPr="000774BE" w:rsidRDefault="005B40C4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</w:p>
    <w:p w14:paraId="69A594EE" w14:textId="77777777" w:rsidR="009942FC" w:rsidRPr="000774BE" w:rsidRDefault="009F21A3" w:rsidP="00AC4AB3">
      <w:pPr>
        <w:spacing w:line="276" w:lineRule="auto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t>Responsibilities:</w:t>
      </w:r>
    </w:p>
    <w:p w14:paraId="393F9676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Involved in the discussions with business users, testing team to finalize the design documents and story point's allocation for user stories.</w:t>
      </w:r>
    </w:p>
    <w:p w14:paraId="577C0E46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Follow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crum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gil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methodology for iterative development of the application.</w:t>
      </w:r>
    </w:p>
    <w:p w14:paraId="4D3C725D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or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to build new functionality based on the requirements.</w:t>
      </w:r>
    </w:p>
    <w:p w14:paraId="22FC38F2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Involved i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or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concepts - Interfaces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ollection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ultithreading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erialization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eatures etc.</w:t>
      </w:r>
    </w:p>
    <w:p w14:paraId="4121699D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velop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unctions for all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lient</w:t>
      </w:r>
      <w:r w:rsidRPr="000774BE">
        <w:rPr>
          <w:rFonts w:ascii="Calibri" w:hAnsi="Calibri" w:cs="Calibri"/>
          <w:sz w:val="22"/>
          <w:shd w:val="clear" w:color="auto" w:fill="FFFFFF"/>
        </w:rPr>
        <w:t>-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id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Validations.</w:t>
      </w:r>
    </w:p>
    <w:p w14:paraId="39DD93BD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Designed &amp; Developed User Interfaces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Ext J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UI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Framework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TML5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CSS3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truts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04797C20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NTLR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recognition tool to find the relation between the dependent controllers, Objects, workflows and   triggers across various Org.</w:t>
      </w:r>
    </w:p>
    <w:p w14:paraId="439B8F86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Good Experience i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OA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engineering and Microservices Architecture utiliz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REST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OAP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Web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ervices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41DDCE7D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orked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Stored procedures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Trigger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PL/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programming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DBC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75475DD6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ritten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Q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Queries to interact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acle database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4DE7BF12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Web application development for back end using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Angular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Backbon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JS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4E99F7C5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XM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pplications to create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XML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strings send and receive data from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ainfram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Martens.</w:t>
      </w:r>
    </w:p>
    <w:p w14:paraId="03C31F6E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 xml:space="preserve">Generated the Model part of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MVC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with spring and Hibernate Framework.</w:t>
      </w:r>
    </w:p>
    <w:p w14:paraId="6F9970C9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lastRenderedPageBreak/>
        <w:t xml:space="preserve">Extensive experience in development and implementation of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ORM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framework like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Hibernate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integration with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truts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0774BE">
        <w:rPr>
          <w:rFonts w:ascii="Calibri" w:hAnsi="Calibri" w:cs="Calibri"/>
          <w:b/>
          <w:sz w:val="22"/>
          <w:shd w:val="clear" w:color="auto" w:fill="FFFFFF"/>
        </w:rPr>
        <w:t>spring</w:t>
      </w:r>
      <w:r w:rsidRPr="000774BE">
        <w:rPr>
          <w:rFonts w:ascii="Calibri" w:hAnsi="Calibri" w:cs="Calibri"/>
          <w:sz w:val="22"/>
          <w:shd w:val="clear" w:color="auto" w:fill="FFFFFF"/>
        </w:rPr>
        <w:t>.</w:t>
      </w:r>
    </w:p>
    <w:p w14:paraId="6C88C734" w14:textId="77777777" w:rsidR="00B9704F" w:rsidRPr="000774BE" w:rsidRDefault="00B9704F" w:rsidP="00B9704F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sz w:val="22"/>
          <w:shd w:val="clear" w:color="auto" w:fill="FFFFFF"/>
        </w:rPr>
        <w:t>Used String Template for code generation since the possibility of duplicate code for primitive collections is high.</w:t>
      </w:r>
    </w:p>
    <w:p w14:paraId="564EFD37" w14:textId="77777777" w:rsidR="00B9704F" w:rsidRPr="000774BE" w:rsidRDefault="00B9704F" w:rsidP="00B9704F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0774BE">
        <w:rPr>
          <w:rFonts w:ascii="Calibri" w:hAnsi="Calibri" w:cs="Calibri"/>
          <w:b/>
          <w:sz w:val="22"/>
          <w:shd w:val="clear" w:color="auto" w:fill="FFFFFF"/>
        </w:rPr>
        <w:t>Environment:</w:t>
      </w:r>
      <w:r w:rsidRPr="000774BE">
        <w:rPr>
          <w:rFonts w:ascii="Calibri" w:hAnsi="Calibri" w:cs="Calibri"/>
          <w:sz w:val="22"/>
          <w:shd w:val="clear" w:color="auto" w:fill="FFFFFF"/>
        </w:rPr>
        <w:t xml:space="preserve"> Java (JDK 1.7), J2EE, JPA, spring 4.0, MVC, Eclipse, JUnit, JSP, XML, String Template, Web Services (SOAP, REST), Web Sphere as application server, SQL, PL/SQL, HTML5, CSS3, JSP, Structs, jQuery.</w:t>
      </w:r>
    </w:p>
    <w:p w14:paraId="2F551367" w14:textId="77777777" w:rsidR="00B9704F" w:rsidRPr="000774BE" w:rsidRDefault="00B9704F" w:rsidP="00B9704F">
      <w:pPr>
        <w:pStyle w:val="NoSpacing"/>
        <w:ind w:left="720"/>
        <w:jc w:val="both"/>
        <w:rPr>
          <w:rFonts w:ascii="Calibri" w:hAnsi="Calibri" w:cs="Calibri"/>
          <w:b/>
          <w:sz w:val="22"/>
        </w:rPr>
      </w:pPr>
      <w:r w:rsidRPr="000774BE">
        <w:rPr>
          <w:rFonts w:ascii="Calibri" w:hAnsi="Calibri" w:cs="Calibri"/>
          <w:b/>
          <w:sz w:val="22"/>
        </w:rPr>
        <w:br/>
      </w:r>
    </w:p>
    <w:p w14:paraId="69A59502" w14:textId="608A6B34" w:rsidR="007E01F1" w:rsidRPr="000774BE" w:rsidRDefault="007E01F1" w:rsidP="00B9704F">
      <w:pPr>
        <w:pStyle w:val="ListParagraph"/>
        <w:spacing w:line="276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sectPr w:rsidR="007E01F1" w:rsidRPr="000774BE" w:rsidSect="00882D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6341A5"/>
    <w:multiLevelType w:val="hybridMultilevel"/>
    <w:tmpl w:val="43B49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9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5139EC"/>
    <w:multiLevelType w:val="hybridMultilevel"/>
    <w:tmpl w:val="8E74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3"/>
  </w:num>
  <w:num w:numId="5">
    <w:abstractNumId w:val="2"/>
  </w:num>
  <w:num w:numId="6">
    <w:abstractNumId w:val="10"/>
  </w:num>
  <w:num w:numId="7">
    <w:abstractNumId w:val="22"/>
  </w:num>
  <w:num w:numId="8">
    <w:abstractNumId w:val="15"/>
  </w:num>
  <w:num w:numId="9">
    <w:abstractNumId w:val="20"/>
  </w:num>
  <w:num w:numId="10">
    <w:abstractNumId w:val="17"/>
  </w:num>
  <w:num w:numId="11">
    <w:abstractNumId w:val="1"/>
  </w:num>
  <w:num w:numId="12">
    <w:abstractNumId w:val="11"/>
  </w:num>
  <w:num w:numId="13">
    <w:abstractNumId w:val="6"/>
  </w:num>
  <w:num w:numId="14">
    <w:abstractNumId w:val="7"/>
  </w:num>
  <w:num w:numId="15">
    <w:abstractNumId w:val="21"/>
  </w:num>
  <w:num w:numId="16">
    <w:abstractNumId w:val="24"/>
  </w:num>
  <w:num w:numId="17">
    <w:abstractNumId w:val="25"/>
  </w:num>
  <w:num w:numId="18">
    <w:abstractNumId w:val="23"/>
  </w:num>
  <w:num w:numId="19">
    <w:abstractNumId w:val="19"/>
  </w:num>
  <w:num w:numId="20">
    <w:abstractNumId w:val="18"/>
  </w:num>
  <w:num w:numId="21">
    <w:abstractNumId w:val="12"/>
  </w:num>
  <w:num w:numId="22">
    <w:abstractNumId w:val="5"/>
  </w:num>
  <w:num w:numId="23">
    <w:abstractNumId w:val="9"/>
  </w:num>
  <w:num w:numId="24">
    <w:abstractNumId w:val="16"/>
  </w:num>
  <w:num w:numId="25">
    <w:abstractNumId w:val="0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774BE"/>
    <w:rsid w:val="00097502"/>
    <w:rsid w:val="001457FA"/>
    <w:rsid w:val="0015763A"/>
    <w:rsid w:val="001A4943"/>
    <w:rsid w:val="001C3D16"/>
    <w:rsid w:val="00200519"/>
    <w:rsid w:val="00222EEB"/>
    <w:rsid w:val="0022514B"/>
    <w:rsid w:val="0026248D"/>
    <w:rsid w:val="00270CE6"/>
    <w:rsid w:val="00272DE6"/>
    <w:rsid w:val="002A28E2"/>
    <w:rsid w:val="002C7F21"/>
    <w:rsid w:val="002F4CD3"/>
    <w:rsid w:val="0030202B"/>
    <w:rsid w:val="00317F66"/>
    <w:rsid w:val="0036194F"/>
    <w:rsid w:val="0038308D"/>
    <w:rsid w:val="0044110B"/>
    <w:rsid w:val="00443671"/>
    <w:rsid w:val="00454B9E"/>
    <w:rsid w:val="004614D3"/>
    <w:rsid w:val="00477433"/>
    <w:rsid w:val="0049431A"/>
    <w:rsid w:val="004B67E5"/>
    <w:rsid w:val="00512C1E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B28CC"/>
    <w:rsid w:val="006B40E4"/>
    <w:rsid w:val="006B6332"/>
    <w:rsid w:val="006F4E12"/>
    <w:rsid w:val="006F7300"/>
    <w:rsid w:val="0076340F"/>
    <w:rsid w:val="00791874"/>
    <w:rsid w:val="007A21AA"/>
    <w:rsid w:val="007A3CAC"/>
    <w:rsid w:val="007E01F1"/>
    <w:rsid w:val="007E27A6"/>
    <w:rsid w:val="00813BF8"/>
    <w:rsid w:val="00833641"/>
    <w:rsid w:val="00882DF7"/>
    <w:rsid w:val="00896FA1"/>
    <w:rsid w:val="008D43D9"/>
    <w:rsid w:val="008F6D25"/>
    <w:rsid w:val="00901DBF"/>
    <w:rsid w:val="0095072F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C4AB3"/>
    <w:rsid w:val="00AE04E6"/>
    <w:rsid w:val="00B07B48"/>
    <w:rsid w:val="00B13C35"/>
    <w:rsid w:val="00B56AF5"/>
    <w:rsid w:val="00B57997"/>
    <w:rsid w:val="00B65513"/>
    <w:rsid w:val="00B9704F"/>
    <w:rsid w:val="00BB3957"/>
    <w:rsid w:val="00BC0CA7"/>
    <w:rsid w:val="00BD1CDB"/>
    <w:rsid w:val="00C0709E"/>
    <w:rsid w:val="00C22159"/>
    <w:rsid w:val="00C73056"/>
    <w:rsid w:val="00CC2DAD"/>
    <w:rsid w:val="00CC7340"/>
    <w:rsid w:val="00DA342A"/>
    <w:rsid w:val="00DC1A61"/>
    <w:rsid w:val="00DF0C25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74E7D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315</Words>
  <Characters>18902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9-02-04T15:35:00Z</dcterms:created>
  <dcterms:modified xsi:type="dcterms:W3CDTF">2019-02-04T15:35:00Z</dcterms:modified>
</cp:coreProperties>
</file>